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5C118D23" w14:textId="0F0B692B" w:rsidR="002C21E0" w:rsidRDefault="002C21E0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UPO:</w:t>
            </w:r>
          </w:p>
          <w:p w14:paraId="47FA20B3" w14:textId="6A306CE3" w:rsidR="00EE7AAE" w:rsidRDefault="002C21E0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GRANTES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16ABF224" w14:textId="23A56132" w:rsidR="002C21E0" w:rsidRDefault="002C21E0" w:rsidP="00FC7018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Pixel</w:t>
            </w:r>
            <w:proofErr w:type="gramEnd"/>
            <w:r>
              <w:rPr>
                <w:rFonts w:ascii="Times New Roman" w:hAnsi="Times New Roman" w:cs="Times New Roman"/>
              </w:rPr>
              <w:t xml:space="preserve"> Pulse</w:t>
            </w:r>
          </w:p>
          <w:p w14:paraId="41C34D3D" w14:textId="77777777" w:rsidR="00EE7AAE" w:rsidRDefault="002C21E0" w:rsidP="002C21E0">
            <w:pPr>
              <w:pStyle w:val="Prrafodelista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a Campoverde</w:t>
            </w:r>
          </w:p>
          <w:p w14:paraId="4D0FAEB2" w14:textId="77777777" w:rsidR="002C21E0" w:rsidRDefault="002C21E0" w:rsidP="002C21E0">
            <w:pPr>
              <w:pStyle w:val="Prrafodelista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ritanny</w:t>
            </w:r>
            <w:proofErr w:type="spellEnd"/>
            <w:r>
              <w:rPr>
                <w:rFonts w:ascii="Times New Roman" w:hAnsi="Times New Roman" w:cs="Times New Roman"/>
              </w:rPr>
              <w:t xml:space="preserve"> Flores</w:t>
            </w:r>
          </w:p>
          <w:p w14:paraId="70958C13" w14:textId="77777777" w:rsidR="002C21E0" w:rsidRDefault="002C21E0" w:rsidP="002C21E0">
            <w:pPr>
              <w:pStyle w:val="Prrafodelista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efano Landazuri</w:t>
            </w:r>
          </w:p>
          <w:p w14:paraId="459EBF93" w14:textId="77777777" w:rsidR="002C21E0" w:rsidRDefault="002C21E0" w:rsidP="002C21E0">
            <w:pPr>
              <w:pStyle w:val="Prrafodelista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niel Mera</w:t>
            </w:r>
          </w:p>
          <w:p w14:paraId="0C2320FC" w14:textId="77777777" w:rsidR="002C21E0" w:rsidRDefault="002C21E0" w:rsidP="002C21E0">
            <w:pPr>
              <w:pStyle w:val="Prrafodelista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orge Quishpe</w:t>
            </w:r>
          </w:p>
          <w:p w14:paraId="61C53E54" w14:textId="13E721EC" w:rsidR="00C97015" w:rsidRPr="002C21E0" w:rsidRDefault="00C97015" w:rsidP="002C21E0">
            <w:pPr>
              <w:pStyle w:val="Prrafodelista"/>
              <w:numPr>
                <w:ilvl w:val="0"/>
                <w:numId w:val="7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evin </w:t>
            </w:r>
            <w:proofErr w:type="spellStart"/>
            <w:r>
              <w:rPr>
                <w:rFonts w:ascii="Times New Roman" w:hAnsi="Times New Roman" w:cs="Times New Roman"/>
              </w:rPr>
              <w:t>Sailema</w:t>
            </w:r>
            <w:proofErr w:type="spellEnd"/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331ACDC8" w:rsidR="00EE7AAE" w:rsidRPr="00F81256" w:rsidRDefault="00021B19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F10B69">
              <w:rPr>
                <w:rFonts w:ascii="Times New Roman" w:hAnsi="Times New Roman" w:cs="Times New Roman"/>
              </w:rPr>
              <w:t>4</w:t>
            </w:r>
            <w:r w:rsidR="00CD6B72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0</w:t>
            </w:r>
            <w:r w:rsidR="00F10B69">
              <w:rPr>
                <w:rFonts w:ascii="Times New Roman" w:hAnsi="Times New Roman" w:cs="Times New Roman"/>
              </w:rPr>
              <w:t>3</w:t>
            </w:r>
            <w:r w:rsidR="00CD6B72">
              <w:rPr>
                <w:rFonts w:ascii="Times New Roman" w:hAnsi="Times New Roman" w:cs="Times New Roman"/>
              </w:rPr>
              <w:t xml:space="preserve">- </w:t>
            </w:r>
            <w:r w:rsidR="002C21E0">
              <w:rPr>
                <w:rFonts w:ascii="Times New Roman" w:hAnsi="Times New Roman" w:cs="Times New Roman"/>
              </w:rPr>
              <w:t>202</w:t>
            </w:r>
            <w:r w:rsidR="00F10B69">
              <w:rPr>
                <w:rFonts w:ascii="Times New Roman" w:hAnsi="Times New Roman" w:cs="Times New Roman"/>
              </w:rPr>
              <w:t>4</w:t>
            </w:r>
            <w:r w:rsidR="00F81256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7DC1FBE2" w:rsidR="00EE7AAE" w:rsidRPr="00F81256" w:rsidRDefault="002C21E0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rias de usuario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DE69602" w14:textId="446C4432" w:rsidR="00EB44A8" w:rsidRPr="004E7925" w:rsidRDefault="002E7C03" w:rsidP="002E7C03">
      <w:pPr>
        <w:tabs>
          <w:tab w:val="num" w:pos="720"/>
        </w:tabs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4E7925">
        <w:rPr>
          <w:rFonts w:ascii="Times New Roman" w:hAnsi="Times New Roman" w:cs="Times New Roman"/>
          <w:sz w:val="24"/>
          <w:szCs w:val="24"/>
        </w:rPr>
        <w:t xml:space="preserve">Historias de </w:t>
      </w:r>
      <w:r w:rsidR="00B973D6">
        <w:rPr>
          <w:rFonts w:ascii="Times New Roman" w:hAnsi="Times New Roman" w:cs="Times New Roman"/>
          <w:sz w:val="24"/>
          <w:szCs w:val="24"/>
        </w:rPr>
        <w:t>u</w:t>
      </w:r>
      <w:r w:rsidRPr="004E7925">
        <w:rPr>
          <w:rFonts w:ascii="Times New Roman" w:hAnsi="Times New Roman" w:cs="Times New Roman"/>
          <w:sz w:val="24"/>
          <w:szCs w:val="24"/>
        </w:rPr>
        <w:t xml:space="preserve">suario </w:t>
      </w:r>
      <w:r w:rsidR="00B973D6">
        <w:rPr>
          <w:rFonts w:ascii="Times New Roman" w:hAnsi="Times New Roman" w:cs="Times New Roman"/>
          <w:sz w:val="24"/>
          <w:szCs w:val="24"/>
        </w:rPr>
        <w:t>f</w:t>
      </w:r>
      <w:r w:rsidRPr="004E7925">
        <w:rPr>
          <w:rFonts w:ascii="Times New Roman" w:hAnsi="Times New Roman" w:cs="Times New Roman"/>
          <w:sz w:val="24"/>
          <w:szCs w:val="24"/>
        </w:rPr>
        <w:t>uncionales:</w:t>
      </w: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35"/>
        <w:gridCol w:w="6939"/>
      </w:tblGrid>
      <w:tr w:rsidR="002C21E0" w:rsidRPr="004E7925" w14:paraId="50A4A701" w14:textId="77777777" w:rsidTr="001845A5">
        <w:tc>
          <w:tcPr>
            <w:tcW w:w="835" w:type="dxa"/>
          </w:tcPr>
          <w:p w14:paraId="77933C48" w14:textId="77777777" w:rsidR="002C21E0" w:rsidRPr="004E7925" w:rsidRDefault="002C21E0" w:rsidP="001845A5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: 1</w:t>
            </w:r>
          </w:p>
        </w:tc>
        <w:tc>
          <w:tcPr>
            <w:tcW w:w="6939" w:type="dxa"/>
          </w:tcPr>
          <w:p w14:paraId="667C7BC2" w14:textId="729A8C6A" w:rsidR="002C21E0" w:rsidRPr="004E7925" w:rsidRDefault="002C21E0" w:rsidP="001845A5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ítulo: </w:t>
            </w:r>
            <w:r w:rsidR="00A875DB" w:rsidRPr="004E7925">
              <w:rPr>
                <w:rFonts w:ascii="Times New Roman" w:hAnsi="Times New Roman" w:cs="Times New Roman"/>
                <w:sz w:val="24"/>
                <w:szCs w:val="24"/>
              </w:rPr>
              <w:t xml:space="preserve">Búsqueda de </w:t>
            </w:r>
            <w:r w:rsidR="00EF664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A875DB" w:rsidRPr="004E7925">
              <w:rPr>
                <w:rFonts w:ascii="Times New Roman" w:hAnsi="Times New Roman" w:cs="Times New Roman"/>
                <w:sz w:val="24"/>
                <w:szCs w:val="24"/>
              </w:rPr>
              <w:t xml:space="preserve">sanas por </w:t>
            </w:r>
            <w:r w:rsidR="002E3F0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A875DB" w:rsidRPr="004E7925">
              <w:rPr>
                <w:rFonts w:ascii="Times New Roman" w:hAnsi="Times New Roman" w:cs="Times New Roman"/>
                <w:sz w:val="24"/>
                <w:szCs w:val="24"/>
              </w:rPr>
              <w:t>ombre</w:t>
            </w:r>
          </w:p>
        </w:tc>
      </w:tr>
      <w:tr w:rsidR="002C21E0" w:rsidRPr="004E7925" w14:paraId="54FF6BD0" w14:textId="77777777" w:rsidTr="001845A5">
        <w:tc>
          <w:tcPr>
            <w:tcW w:w="7774" w:type="dxa"/>
            <w:gridSpan w:val="2"/>
          </w:tcPr>
          <w:p w14:paraId="57A7AFEC" w14:textId="77777777" w:rsidR="002C21E0" w:rsidRPr="004E7925" w:rsidRDefault="002C21E0" w:rsidP="001845A5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rias de usuario:</w:t>
            </w:r>
          </w:p>
          <w:p w14:paraId="5714D36A" w14:textId="5BBF772C" w:rsidR="002C21E0" w:rsidRPr="004E7925" w:rsidRDefault="009A1D45" w:rsidP="00E01CEC">
            <w:pPr>
              <w:pStyle w:val="NormalWeb"/>
              <w:tabs>
                <w:tab w:val="num" w:pos="720"/>
              </w:tabs>
              <w:spacing w:before="240" w:beforeAutospacing="0" w:after="0" w:afterAutospacing="0"/>
              <w:jc w:val="both"/>
            </w:pPr>
            <w:r w:rsidRPr="00BB0087">
              <w:rPr>
                <w:b/>
                <w:bCs/>
              </w:rPr>
              <w:t>Como</w:t>
            </w:r>
            <w:r w:rsidRPr="00BB0087">
              <w:t xml:space="preserve"> usuario de la aplicación</w:t>
            </w:r>
            <w:r w:rsidR="002C21E0" w:rsidRPr="004E7925">
              <w:t xml:space="preserve">, </w:t>
            </w:r>
            <w:r w:rsidR="002C21E0" w:rsidRPr="004E7925">
              <w:rPr>
                <w:b/>
                <w:bCs/>
              </w:rPr>
              <w:t>quiero</w:t>
            </w:r>
            <w:r w:rsidR="002C21E0" w:rsidRPr="004E7925">
              <w:t xml:space="preserve"> buscar </w:t>
            </w:r>
            <w:proofErr w:type="gramStart"/>
            <w:r w:rsidR="002C21E0" w:rsidRPr="004E7925">
              <w:t>una asana</w:t>
            </w:r>
            <w:proofErr w:type="gramEnd"/>
            <w:r w:rsidR="002C21E0" w:rsidRPr="004E7925">
              <w:t xml:space="preserve"> por su nombre, </w:t>
            </w:r>
            <w:r w:rsidR="002C21E0" w:rsidRPr="004E7925">
              <w:rPr>
                <w:b/>
                <w:bCs/>
              </w:rPr>
              <w:t>para</w:t>
            </w:r>
            <w:r w:rsidR="002C21E0" w:rsidRPr="004E7925">
              <w:t xml:space="preserve"> obtener sus </w:t>
            </w:r>
            <w:r w:rsidR="007F1F89" w:rsidRPr="004E7925">
              <w:t>traducciones</w:t>
            </w:r>
            <w:r w:rsidR="002C21E0" w:rsidRPr="004E7925">
              <w:t xml:space="preserve"> en español e inglés</w:t>
            </w:r>
            <w:r w:rsidR="00E752A9" w:rsidRPr="004E7925">
              <w:t xml:space="preserve">, </w:t>
            </w:r>
            <w:r w:rsidR="002C21E0" w:rsidRPr="004E7925">
              <w:t>la descomposición de morfemas y palabras base</w:t>
            </w:r>
            <w:r w:rsidR="00B7407A" w:rsidRPr="004E7925">
              <w:t xml:space="preserve">, </w:t>
            </w:r>
            <w:r w:rsidR="00E752A9" w:rsidRPr="004E7925">
              <w:t xml:space="preserve">y que </w:t>
            </w:r>
            <w:r w:rsidR="00BC113B" w:rsidRPr="004E7925">
              <w:t xml:space="preserve">despliegue </w:t>
            </w:r>
            <w:r w:rsidR="00E752A9" w:rsidRPr="004E7925">
              <w:t>un video</w:t>
            </w:r>
            <w:r w:rsidR="00B7407A" w:rsidRPr="004E7925">
              <w:t xml:space="preserve"> de la postura</w:t>
            </w:r>
            <w:r w:rsidR="002C21E0" w:rsidRPr="004E7925">
              <w:t>.</w:t>
            </w:r>
          </w:p>
        </w:tc>
      </w:tr>
      <w:tr w:rsidR="002C21E0" w:rsidRPr="004E7925" w14:paraId="07D21B41" w14:textId="77777777" w:rsidTr="001845A5">
        <w:tc>
          <w:tcPr>
            <w:tcW w:w="7774" w:type="dxa"/>
            <w:gridSpan w:val="2"/>
          </w:tcPr>
          <w:p w14:paraId="3F7EA1D0" w14:textId="77777777" w:rsidR="002C21E0" w:rsidRPr="004E7925" w:rsidRDefault="002C21E0" w:rsidP="001845A5">
            <w:pPr>
              <w:pStyle w:val="NormalWeb"/>
              <w:spacing w:after="0" w:afterAutospacing="0"/>
              <w:jc w:val="both"/>
              <w:rPr>
                <w:b/>
                <w:bCs/>
              </w:rPr>
            </w:pPr>
            <w:r w:rsidRPr="004E7925">
              <w:rPr>
                <w:b/>
                <w:bCs/>
              </w:rPr>
              <w:t>Criterio de aceptación:</w:t>
            </w:r>
          </w:p>
          <w:p w14:paraId="282E0066" w14:textId="3649924F" w:rsidR="002C21E0" w:rsidRPr="004E7925" w:rsidRDefault="002C21E0" w:rsidP="00E01CEC">
            <w:pPr>
              <w:pStyle w:val="NormalWeb"/>
              <w:spacing w:after="0" w:afterAutospacing="0"/>
              <w:jc w:val="both"/>
              <w:rPr>
                <w:b/>
                <w:bCs/>
              </w:rPr>
            </w:pPr>
            <w:r w:rsidRPr="004E7925">
              <w:rPr>
                <w:b/>
                <w:bCs/>
              </w:rPr>
              <w:t xml:space="preserve">Dada </w:t>
            </w:r>
            <w:proofErr w:type="gramStart"/>
            <w:r w:rsidRPr="004E7925">
              <w:t>una asana</w:t>
            </w:r>
            <w:proofErr w:type="gramEnd"/>
            <w:r w:rsidRPr="004E7925">
              <w:t xml:space="preserve"> por el usuario que sea válida,</w:t>
            </w:r>
            <w:r w:rsidRPr="004E7925">
              <w:rPr>
                <w:b/>
                <w:bCs/>
              </w:rPr>
              <w:t xml:space="preserve"> cuando </w:t>
            </w:r>
            <w:r w:rsidRPr="004E7925">
              <w:t xml:space="preserve">el sistema va a realizar la búsqueda de </w:t>
            </w:r>
            <w:r w:rsidR="00021B19" w:rsidRPr="004E7925">
              <w:t>esta</w:t>
            </w:r>
            <w:r w:rsidRPr="004E7925">
              <w:t xml:space="preserve"> en el diccionario,</w:t>
            </w:r>
            <w:r w:rsidRPr="004E7925">
              <w:rPr>
                <w:b/>
                <w:bCs/>
              </w:rPr>
              <w:t xml:space="preserve"> entonces </w:t>
            </w:r>
            <w:r w:rsidRPr="004E7925">
              <w:t xml:space="preserve">se </w:t>
            </w:r>
            <w:r w:rsidR="0095703E" w:rsidRPr="004E7925">
              <w:t xml:space="preserve">despliega toda la </w:t>
            </w:r>
            <w:r w:rsidR="0079336D" w:rsidRPr="004E7925">
              <w:t>información de</w:t>
            </w:r>
            <w:r w:rsidR="0095703E" w:rsidRPr="004E7925">
              <w:t xml:space="preserve"> la asana correspondiente.</w:t>
            </w:r>
          </w:p>
        </w:tc>
      </w:tr>
    </w:tbl>
    <w:p w14:paraId="226C4A0E" w14:textId="77777777" w:rsidR="002C21E0" w:rsidRPr="004E7925" w:rsidRDefault="002C21E0" w:rsidP="002C21E0">
      <w:pPr>
        <w:tabs>
          <w:tab w:val="num" w:pos="720"/>
        </w:tabs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35"/>
        <w:gridCol w:w="6939"/>
      </w:tblGrid>
      <w:tr w:rsidR="0063173C" w:rsidRPr="004E7925" w14:paraId="13DEDAA0" w14:textId="77777777">
        <w:tc>
          <w:tcPr>
            <w:tcW w:w="835" w:type="dxa"/>
          </w:tcPr>
          <w:p w14:paraId="2EB67CAA" w14:textId="341CDB27" w:rsidR="0063173C" w:rsidRPr="004E7925" w:rsidRDefault="0063173C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: 2</w:t>
            </w:r>
          </w:p>
        </w:tc>
        <w:tc>
          <w:tcPr>
            <w:tcW w:w="6939" w:type="dxa"/>
          </w:tcPr>
          <w:p w14:paraId="29D96405" w14:textId="77777777" w:rsidR="0063173C" w:rsidRPr="004E7925" w:rsidRDefault="0063173C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ítulo: </w:t>
            </w:r>
            <w:r w:rsidRPr="004E7925">
              <w:rPr>
                <w:rFonts w:ascii="Times New Roman" w:hAnsi="Times New Roman" w:cs="Times New Roman"/>
                <w:sz w:val="24"/>
                <w:szCs w:val="24"/>
              </w:rPr>
              <w:t>Desplegar video de la postura después de una búsqueda</w:t>
            </w:r>
          </w:p>
        </w:tc>
      </w:tr>
      <w:tr w:rsidR="0063173C" w:rsidRPr="004E7925" w14:paraId="5EF38C61" w14:textId="77777777">
        <w:tc>
          <w:tcPr>
            <w:tcW w:w="7774" w:type="dxa"/>
            <w:gridSpan w:val="2"/>
          </w:tcPr>
          <w:p w14:paraId="6775F88D" w14:textId="77777777" w:rsidR="0063173C" w:rsidRPr="004E7925" w:rsidRDefault="0063173C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rias de usuario:</w:t>
            </w:r>
          </w:p>
          <w:p w14:paraId="33CD1D8D" w14:textId="56C6CA0A" w:rsidR="0063173C" w:rsidRPr="004E7925" w:rsidRDefault="009A1D45">
            <w:pPr>
              <w:pStyle w:val="NormalWeb"/>
              <w:tabs>
                <w:tab w:val="num" w:pos="720"/>
              </w:tabs>
              <w:spacing w:after="0"/>
              <w:jc w:val="both"/>
            </w:pPr>
            <w:r w:rsidRPr="00BB0087">
              <w:rPr>
                <w:b/>
                <w:bCs/>
              </w:rPr>
              <w:t>Como</w:t>
            </w:r>
            <w:r w:rsidRPr="00BB0087">
              <w:t xml:space="preserve"> usuario de la aplicación</w:t>
            </w:r>
            <w:r w:rsidR="0063173C" w:rsidRPr="004E7925">
              <w:t xml:space="preserve">, </w:t>
            </w:r>
            <w:r w:rsidR="0063173C" w:rsidRPr="004E7925">
              <w:rPr>
                <w:b/>
                <w:bCs/>
              </w:rPr>
              <w:t>quiero</w:t>
            </w:r>
            <w:r w:rsidR="0063173C" w:rsidRPr="004E7925">
              <w:t xml:space="preserve"> ver un video explicativo </w:t>
            </w:r>
            <w:proofErr w:type="gramStart"/>
            <w:r w:rsidR="0063173C" w:rsidRPr="004E7925">
              <w:t>de la asana</w:t>
            </w:r>
            <w:proofErr w:type="gramEnd"/>
            <w:r w:rsidR="0063173C" w:rsidRPr="004E7925">
              <w:t xml:space="preserve"> que he buscado, </w:t>
            </w:r>
            <w:r w:rsidR="0063173C" w:rsidRPr="004E7925">
              <w:rPr>
                <w:b/>
                <w:bCs/>
              </w:rPr>
              <w:t>para</w:t>
            </w:r>
            <w:r w:rsidR="0063173C" w:rsidRPr="004E7925">
              <w:t xml:space="preserve"> comprender mejor cómo realizarla correctamente.</w:t>
            </w:r>
          </w:p>
        </w:tc>
      </w:tr>
      <w:tr w:rsidR="0063173C" w:rsidRPr="004E7925" w14:paraId="7762166B" w14:textId="77777777">
        <w:tc>
          <w:tcPr>
            <w:tcW w:w="7774" w:type="dxa"/>
            <w:gridSpan w:val="2"/>
          </w:tcPr>
          <w:p w14:paraId="405D3D21" w14:textId="77777777" w:rsidR="0063173C" w:rsidRPr="004E7925" w:rsidRDefault="0063173C">
            <w:pPr>
              <w:pStyle w:val="NormalWeb"/>
              <w:spacing w:after="0" w:afterAutospacing="0"/>
              <w:jc w:val="both"/>
              <w:rPr>
                <w:b/>
                <w:bCs/>
              </w:rPr>
            </w:pPr>
            <w:r w:rsidRPr="004E7925">
              <w:rPr>
                <w:b/>
                <w:bCs/>
              </w:rPr>
              <w:t>Criterio de aceptación:</w:t>
            </w:r>
          </w:p>
          <w:p w14:paraId="53FEF74D" w14:textId="77777777" w:rsidR="0063173C" w:rsidRPr="004E7925" w:rsidRDefault="0063173C">
            <w:pPr>
              <w:pStyle w:val="NormalWeb"/>
              <w:spacing w:after="0"/>
              <w:jc w:val="both"/>
            </w:pPr>
            <w:r w:rsidRPr="004E7925">
              <w:rPr>
                <w:b/>
                <w:bCs/>
              </w:rPr>
              <w:t>Dado</w:t>
            </w:r>
            <w:r w:rsidRPr="004E7925">
              <w:t xml:space="preserve"> que he realizado una búsqueda de </w:t>
            </w:r>
            <w:proofErr w:type="gramStart"/>
            <w:r w:rsidRPr="004E7925">
              <w:t>una asana</w:t>
            </w:r>
            <w:proofErr w:type="gramEnd"/>
            <w:r w:rsidRPr="004E7925">
              <w:t xml:space="preserve">, </w:t>
            </w:r>
            <w:r w:rsidRPr="004E7925">
              <w:rPr>
                <w:b/>
                <w:bCs/>
              </w:rPr>
              <w:t>cuando</w:t>
            </w:r>
            <w:r w:rsidRPr="004E7925">
              <w:t xml:space="preserve"> se despliegue la información de la asana, </w:t>
            </w:r>
            <w:r w:rsidRPr="004E7925">
              <w:rPr>
                <w:b/>
                <w:bCs/>
              </w:rPr>
              <w:t>entonces</w:t>
            </w:r>
            <w:r w:rsidRPr="004E7925">
              <w:t xml:space="preserve"> el sistema despliega un video asociado a esa asana, mostrando instrucciones claras sobre cómo ejecutar la postura correctamente, enlazado desde una fuente confiable y accesible para su reproducción.</w:t>
            </w:r>
          </w:p>
        </w:tc>
      </w:tr>
    </w:tbl>
    <w:p w14:paraId="5AE217C3" w14:textId="77777777" w:rsidR="0063173C" w:rsidRPr="004E7925" w:rsidRDefault="0063173C" w:rsidP="0063173C">
      <w:pPr>
        <w:tabs>
          <w:tab w:val="num" w:pos="720"/>
        </w:tabs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35"/>
        <w:gridCol w:w="6939"/>
      </w:tblGrid>
      <w:tr w:rsidR="00E01CEC" w:rsidRPr="004E7925" w14:paraId="42E2A580" w14:textId="77777777" w:rsidTr="005620B7">
        <w:tc>
          <w:tcPr>
            <w:tcW w:w="835" w:type="dxa"/>
          </w:tcPr>
          <w:p w14:paraId="0B636391" w14:textId="345830E9" w:rsidR="00E01CEC" w:rsidRPr="004E7925" w:rsidRDefault="00E01CEC" w:rsidP="005620B7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No: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6939" w:type="dxa"/>
          </w:tcPr>
          <w:p w14:paraId="7EEF7183" w14:textId="2763CD00" w:rsidR="00E01CEC" w:rsidRPr="004E7925" w:rsidRDefault="00E01CEC" w:rsidP="005620B7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ítulo: </w:t>
            </w:r>
            <w:r w:rsidR="00593C74" w:rsidRPr="00593C74">
              <w:rPr>
                <w:rFonts w:ascii="Times New Roman" w:hAnsi="Times New Roman" w:cs="Times New Roman"/>
                <w:sz w:val="24"/>
                <w:szCs w:val="24"/>
              </w:rPr>
              <w:t xml:space="preserve">Insensibilidad a </w:t>
            </w:r>
            <w:r w:rsidR="00593C7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593C74" w:rsidRPr="00593C74">
              <w:rPr>
                <w:rFonts w:ascii="Times New Roman" w:hAnsi="Times New Roman" w:cs="Times New Roman"/>
                <w:sz w:val="24"/>
                <w:szCs w:val="24"/>
              </w:rPr>
              <w:t>ayúsculas/</w:t>
            </w:r>
            <w:r w:rsidR="00593C7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593C74" w:rsidRPr="00593C74">
              <w:rPr>
                <w:rFonts w:ascii="Times New Roman" w:hAnsi="Times New Roman" w:cs="Times New Roman"/>
                <w:sz w:val="24"/>
                <w:szCs w:val="24"/>
              </w:rPr>
              <w:t xml:space="preserve">inúsculas al </w:t>
            </w:r>
            <w:r w:rsidR="00593C7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593C74" w:rsidRPr="00593C74">
              <w:rPr>
                <w:rFonts w:ascii="Times New Roman" w:hAnsi="Times New Roman" w:cs="Times New Roman"/>
                <w:sz w:val="24"/>
                <w:szCs w:val="24"/>
              </w:rPr>
              <w:t xml:space="preserve">ngresar </w:t>
            </w:r>
            <w:r w:rsidR="00593C7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593C74" w:rsidRPr="00593C74">
              <w:rPr>
                <w:rFonts w:ascii="Times New Roman" w:hAnsi="Times New Roman" w:cs="Times New Roman"/>
                <w:sz w:val="24"/>
                <w:szCs w:val="24"/>
              </w:rPr>
              <w:t>sanas</w:t>
            </w:r>
          </w:p>
        </w:tc>
      </w:tr>
      <w:tr w:rsidR="00E01CEC" w:rsidRPr="004E7925" w14:paraId="27C9CE50" w14:textId="77777777" w:rsidTr="005620B7">
        <w:tc>
          <w:tcPr>
            <w:tcW w:w="7774" w:type="dxa"/>
            <w:gridSpan w:val="2"/>
          </w:tcPr>
          <w:p w14:paraId="0BF40388" w14:textId="77777777" w:rsidR="00E01CEC" w:rsidRPr="004E7925" w:rsidRDefault="00E01CEC" w:rsidP="005620B7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rias de usuario:</w:t>
            </w:r>
          </w:p>
          <w:p w14:paraId="2B383EB1" w14:textId="10C4EDE2" w:rsidR="00E01CEC" w:rsidRPr="004E7925" w:rsidRDefault="00E01CEC" w:rsidP="00E01CEC">
            <w:pPr>
              <w:pStyle w:val="NormalWeb"/>
              <w:tabs>
                <w:tab w:val="num" w:pos="720"/>
              </w:tabs>
              <w:spacing w:before="240" w:beforeAutospacing="0" w:after="0" w:afterAutospacing="0"/>
              <w:jc w:val="both"/>
            </w:pPr>
            <w:r w:rsidRPr="00BB0087">
              <w:rPr>
                <w:b/>
                <w:bCs/>
              </w:rPr>
              <w:t>Como</w:t>
            </w:r>
            <w:r w:rsidRPr="00BB0087">
              <w:t xml:space="preserve"> usuario de la aplicación</w:t>
            </w:r>
            <w:r w:rsidRPr="004E7925">
              <w:t xml:space="preserve">, </w:t>
            </w:r>
            <w:r w:rsidRPr="004E7925">
              <w:rPr>
                <w:b/>
                <w:bCs/>
              </w:rPr>
              <w:t>quiero</w:t>
            </w:r>
            <w:r w:rsidR="00B6389A">
              <w:rPr>
                <w:b/>
                <w:bCs/>
              </w:rPr>
              <w:t xml:space="preserve"> </w:t>
            </w:r>
            <w:r w:rsidR="00B6389A" w:rsidRPr="00BD2C59">
              <w:t>poder ingresar nombres de asanas sin preocupa</w:t>
            </w:r>
            <w:r w:rsidR="00F42D98" w:rsidRPr="00BD2C59">
              <w:t xml:space="preserve">rme por si están en mayúsculas o </w:t>
            </w:r>
            <w:r w:rsidR="00BD2C59" w:rsidRPr="00BD2C59">
              <w:t>minúsculas,</w:t>
            </w:r>
            <w:r w:rsidR="00BD2C59">
              <w:rPr>
                <w:b/>
                <w:bCs/>
              </w:rPr>
              <w:t xml:space="preserve"> </w:t>
            </w:r>
            <w:r w:rsidRPr="004E7925">
              <w:rPr>
                <w:b/>
                <w:bCs/>
              </w:rPr>
              <w:t>para</w:t>
            </w:r>
            <w:r w:rsidRPr="004E7925">
              <w:t xml:space="preserve"> </w:t>
            </w:r>
            <w:r w:rsidR="00E32080">
              <w:t xml:space="preserve">simplificar </w:t>
            </w:r>
            <w:r w:rsidR="00D6601B">
              <w:t>el proceso</w:t>
            </w:r>
            <w:r w:rsidR="00F3600D">
              <w:t xml:space="preserve"> de búsqueda y hacerlo </w:t>
            </w:r>
            <w:r w:rsidR="007019CD">
              <w:t>más</w:t>
            </w:r>
            <w:r w:rsidR="00F3600D">
              <w:t xml:space="preserve"> flexible. </w:t>
            </w:r>
          </w:p>
        </w:tc>
      </w:tr>
      <w:tr w:rsidR="00E01CEC" w:rsidRPr="004E7925" w14:paraId="1FCB39D3" w14:textId="77777777" w:rsidTr="005620B7">
        <w:tc>
          <w:tcPr>
            <w:tcW w:w="7774" w:type="dxa"/>
            <w:gridSpan w:val="2"/>
          </w:tcPr>
          <w:p w14:paraId="03FCADE1" w14:textId="77777777" w:rsidR="00E01CEC" w:rsidRPr="004E7925" w:rsidRDefault="00E01CEC" w:rsidP="005620B7">
            <w:pPr>
              <w:pStyle w:val="NormalWeb"/>
              <w:spacing w:after="0" w:afterAutospacing="0"/>
              <w:jc w:val="both"/>
              <w:rPr>
                <w:b/>
                <w:bCs/>
              </w:rPr>
            </w:pPr>
            <w:r w:rsidRPr="004E7925">
              <w:rPr>
                <w:b/>
                <w:bCs/>
              </w:rPr>
              <w:t>Criterio de aceptación:</w:t>
            </w:r>
          </w:p>
          <w:p w14:paraId="0FA749E9" w14:textId="56527F48" w:rsidR="00E01CEC" w:rsidRPr="004E7925" w:rsidRDefault="00E01CEC" w:rsidP="00E01CEC">
            <w:pPr>
              <w:pStyle w:val="NormalWeb"/>
              <w:spacing w:before="240" w:beforeAutospacing="0" w:after="0" w:afterAutospacing="0"/>
              <w:jc w:val="both"/>
              <w:rPr>
                <w:b/>
                <w:bCs/>
              </w:rPr>
            </w:pPr>
            <w:r w:rsidRPr="004E7925">
              <w:rPr>
                <w:b/>
                <w:bCs/>
              </w:rPr>
              <w:t xml:space="preserve">Dada </w:t>
            </w:r>
            <w:r w:rsidR="002057B8" w:rsidRPr="002057B8">
              <w:t xml:space="preserve">que ingreso el nombre de </w:t>
            </w:r>
            <w:proofErr w:type="gramStart"/>
            <w:r w:rsidR="002057B8" w:rsidRPr="002057B8">
              <w:t>una asana</w:t>
            </w:r>
            <w:proofErr w:type="gramEnd"/>
            <w:r w:rsidR="002057B8" w:rsidRPr="002057B8">
              <w:t xml:space="preserve"> en cualquier combinación de mayúsculas y minúsculas</w:t>
            </w:r>
            <w:r w:rsidRPr="004E7925">
              <w:t>,</w:t>
            </w:r>
            <w:r w:rsidRPr="004E7925">
              <w:rPr>
                <w:b/>
                <w:bCs/>
              </w:rPr>
              <w:t xml:space="preserve"> cuando </w:t>
            </w:r>
            <w:r w:rsidR="00102091" w:rsidRPr="00102091">
              <w:t>realizo la búsqueda,</w:t>
            </w:r>
            <w:r w:rsidRPr="004E7925">
              <w:rPr>
                <w:b/>
                <w:bCs/>
              </w:rPr>
              <w:t xml:space="preserve"> entonces </w:t>
            </w:r>
            <w:r w:rsidR="005620B7" w:rsidRPr="005620B7">
              <w:t>la aplicación reconocerá la asana sin importar la forma en que se ingresen las letras mayúsculas o minúsculas, mostrando los resultados correspondientes de manera precisa e independiente del formato de entrada.</w:t>
            </w:r>
          </w:p>
        </w:tc>
      </w:tr>
    </w:tbl>
    <w:p w14:paraId="613362D5" w14:textId="77777777" w:rsidR="00E01CEC" w:rsidRPr="004E7925" w:rsidRDefault="00E01CEC" w:rsidP="0063173C">
      <w:pPr>
        <w:tabs>
          <w:tab w:val="num" w:pos="720"/>
        </w:tabs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35"/>
        <w:gridCol w:w="6939"/>
      </w:tblGrid>
      <w:tr w:rsidR="002C21E0" w:rsidRPr="004E7925" w14:paraId="31F71F05" w14:textId="77777777" w:rsidTr="001845A5">
        <w:tc>
          <w:tcPr>
            <w:tcW w:w="835" w:type="dxa"/>
          </w:tcPr>
          <w:p w14:paraId="2F61D2D4" w14:textId="1595DDDD" w:rsidR="002C21E0" w:rsidRPr="004E7925" w:rsidRDefault="002C21E0" w:rsidP="001845A5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: </w:t>
            </w:r>
            <w:r w:rsidR="00E01C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6939" w:type="dxa"/>
          </w:tcPr>
          <w:p w14:paraId="56E1DD64" w14:textId="29A5B71E" w:rsidR="002C21E0" w:rsidRPr="004E7925" w:rsidRDefault="002C21E0" w:rsidP="001845A5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ítulo: </w:t>
            </w:r>
            <w:r w:rsidRPr="004E7925">
              <w:rPr>
                <w:rFonts w:ascii="Times New Roman" w:hAnsi="Times New Roman" w:cs="Times New Roman"/>
                <w:sz w:val="24"/>
                <w:szCs w:val="24"/>
              </w:rPr>
              <w:t xml:space="preserve">Alerta de </w:t>
            </w:r>
            <w:r w:rsidR="00EF664A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4E7925">
              <w:rPr>
                <w:rFonts w:ascii="Times New Roman" w:hAnsi="Times New Roman" w:cs="Times New Roman"/>
                <w:sz w:val="24"/>
                <w:szCs w:val="24"/>
              </w:rPr>
              <w:t xml:space="preserve">úsqueda de </w:t>
            </w:r>
            <w:r w:rsidR="00EF664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4E7925">
              <w:rPr>
                <w:rFonts w:ascii="Times New Roman" w:hAnsi="Times New Roman" w:cs="Times New Roman"/>
                <w:sz w:val="24"/>
                <w:szCs w:val="24"/>
              </w:rPr>
              <w:t xml:space="preserve">sanas no </w:t>
            </w:r>
            <w:r w:rsidR="00EF664A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4E7925">
              <w:rPr>
                <w:rFonts w:ascii="Times New Roman" w:hAnsi="Times New Roman" w:cs="Times New Roman"/>
                <w:sz w:val="24"/>
                <w:szCs w:val="24"/>
              </w:rPr>
              <w:t>econocidas</w:t>
            </w:r>
          </w:p>
        </w:tc>
      </w:tr>
      <w:tr w:rsidR="002C21E0" w:rsidRPr="004E7925" w14:paraId="0E32CF1D" w14:textId="77777777" w:rsidTr="001845A5">
        <w:tc>
          <w:tcPr>
            <w:tcW w:w="7774" w:type="dxa"/>
            <w:gridSpan w:val="2"/>
          </w:tcPr>
          <w:p w14:paraId="706DC68D" w14:textId="77777777" w:rsidR="002C21E0" w:rsidRPr="004E7925" w:rsidRDefault="002C21E0" w:rsidP="001845A5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rias de usuario:</w:t>
            </w:r>
          </w:p>
          <w:p w14:paraId="3E66F0DB" w14:textId="4ECFC073" w:rsidR="002C21E0" w:rsidRPr="004E7925" w:rsidRDefault="009A1D45" w:rsidP="00E01CEC">
            <w:pPr>
              <w:pStyle w:val="NormalWeb"/>
              <w:tabs>
                <w:tab w:val="num" w:pos="720"/>
              </w:tabs>
              <w:spacing w:before="240" w:beforeAutospacing="0" w:after="0" w:afterAutospacing="0"/>
              <w:jc w:val="both"/>
            </w:pPr>
            <w:r w:rsidRPr="00BB0087">
              <w:rPr>
                <w:b/>
                <w:bCs/>
              </w:rPr>
              <w:t>Como</w:t>
            </w:r>
            <w:r w:rsidRPr="00BB0087">
              <w:t xml:space="preserve"> usuario de la aplicación</w:t>
            </w:r>
            <w:r w:rsidR="002C21E0" w:rsidRPr="004E7925">
              <w:t xml:space="preserve">, </w:t>
            </w:r>
            <w:r w:rsidR="002C21E0" w:rsidRPr="004E7925">
              <w:rPr>
                <w:b/>
                <w:bCs/>
              </w:rPr>
              <w:t>quiero</w:t>
            </w:r>
            <w:r w:rsidR="002C21E0" w:rsidRPr="004E7925">
              <w:t xml:space="preserve"> ingresar </w:t>
            </w:r>
            <w:proofErr w:type="gramStart"/>
            <w:r w:rsidR="002C21E0" w:rsidRPr="004E7925">
              <w:t>asanas in</w:t>
            </w:r>
            <w:r w:rsidR="00F35892" w:rsidRPr="004E7925">
              <w:t>vá</w:t>
            </w:r>
            <w:r w:rsidR="002C21E0" w:rsidRPr="004E7925">
              <w:t>lidas</w:t>
            </w:r>
            <w:proofErr w:type="gramEnd"/>
            <w:r w:rsidR="002C21E0" w:rsidRPr="004E7925">
              <w:t xml:space="preserve">, </w:t>
            </w:r>
            <w:r w:rsidR="002C21E0" w:rsidRPr="004E7925">
              <w:rPr>
                <w:b/>
                <w:bCs/>
              </w:rPr>
              <w:t xml:space="preserve">para </w:t>
            </w:r>
            <w:r w:rsidR="002C21E0" w:rsidRPr="004E7925">
              <w:t>que el sistema despliegue una notificación y hacerme saber que esa asana no se encuentra en el diccionario.</w:t>
            </w:r>
          </w:p>
        </w:tc>
      </w:tr>
      <w:tr w:rsidR="002C21E0" w:rsidRPr="004E7925" w14:paraId="58C1D356" w14:textId="77777777" w:rsidTr="001845A5">
        <w:tc>
          <w:tcPr>
            <w:tcW w:w="7774" w:type="dxa"/>
            <w:gridSpan w:val="2"/>
          </w:tcPr>
          <w:p w14:paraId="4E403EEF" w14:textId="77777777" w:rsidR="002C21E0" w:rsidRPr="004E7925" w:rsidRDefault="002C21E0" w:rsidP="001845A5">
            <w:pPr>
              <w:pStyle w:val="NormalWeb"/>
              <w:spacing w:after="0" w:afterAutospacing="0"/>
              <w:jc w:val="both"/>
              <w:rPr>
                <w:b/>
                <w:bCs/>
              </w:rPr>
            </w:pPr>
            <w:r w:rsidRPr="004E7925">
              <w:rPr>
                <w:b/>
                <w:bCs/>
              </w:rPr>
              <w:t>Criterio de aceptación:</w:t>
            </w:r>
          </w:p>
          <w:p w14:paraId="11BB47E5" w14:textId="6BF362FC" w:rsidR="002C21E0" w:rsidRPr="004E7925" w:rsidRDefault="002C21E0" w:rsidP="00E01CEC">
            <w:pPr>
              <w:pStyle w:val="NormalWeb"/>
              <w:spacing w:before="240" w:beforeAutospacing="0" w:after="0" w:afterAutospacing="0"/>
              <w:jc w:val="both"/>
            </w:pPr>
            <w:r w:rsidRPr="004E7925">
              <w:rPr>
                <w:b/>
                <w:bCs/>
              </w:rPr>
              <w:t>Dado</w:t>
            </w:r>
            <w:r w:rsidRPr="004E7925">
              <w:t xml:space="preserve"> que el usuario tiene acceso al sistema, </w:t>
            </w:r>
            <w:r w:rsidRPr="004E7925">
              <w:rPr>
                <w:b/>
                <w:bCs/>
              </w:rPr>
              <w:t>cuando</w:t>
            </w:r>
            <w:r w:rsidRPr="004E7925">
              <w:t xml:space="preserve"> </w:t>
            </w:r>
            <w:r w:rsidR="00CA56B7" w:rsidRPr="004E7925">
              <w:t xml:space="preserve">ingrese una </w:t>
            </w:r>
            <w:proofErr w:type="gramStart"/>
            <w:r w:rsidR="00CA56B7" w:rsidRPr="004E7925">
              <w:t>asana inválida</w:t>
            </w:r>
            <w:proofErr w:type="gramEnd"/>
            <w:r w:rsidR="00CA56B7" w:rsidRPr="004E7925">
              <w:t>, ya sea con errores ortográficos o que no esté en el diccionario</w:t>
            </w:r>
            <w:r w:rsidR="005228E3" w:rsidRPr="004E7925">
              <w:t>.</w:t>
            </w:r>
            <w:r w:rsidRPr="004E7925">
              <w:t xml:space="preserve"> </w:t>
            </w:r>
            <w:r w:rsidR="005228E3" w:rsidRPr="004E7925">
              <w:t>Entonces al hacer clic en el botón de buscar o presionar "</w:t>
            </w:r>
            <w:proofErr w:type="spellStart"/>
            <w:r w:rsidR="005228E3" w:rsidRPr="004E7925">
              <w:t>Enter</w:t>
            </w:r>
            <w:proofErr w:type="spellEnd"/>
            <w:r w:rsidR="005228E3" w:rsidRPr="004E7925">
              <w:t xml:space="preserve">", el sistema mostrará una notificación con un mensaje de error indicando que la </w:t>
            </w:r>
            <w:proofErr w:type="gramStart"/>
            <w:r w:rsidR="005228E3" w:rsidRPr="004E7925">
              <w:t>asana ingresada</w:t>
            </w:r>
            <w:proofErr w:type="gramEnd"/>
            <w:r w:rsidR="005228E3" w:rsidRPr="004E7925">
              <w:t xml:space="preserve"> no se encuentra o que contiene errores ortográficos.</w:t>
            </w:r>
          </w:p>
        </w:tc>
      </w:tr>
    </w:tbl>
    <w:p w14:paraId="759A5ABE" w14:textId="77777777" w:rsidR="00101E10" w:rsidRDefault="00101E10" w:rsidP="004E7925">
      <w:pPr>
        <w:tabs>
          <w:tab w:val="num" w:pos="720"/>
        </w:tabs>
        <w:spacing w:before="24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35"/>
        <w:gridCol w:w="6939"/>
      </w:tblGrid>
      <w:tr w:rsidR="00101E10" w:rsidRPr="004E7925" w14:paraId="5B0BFF21" w14:textId="77777777" w:rsidTr="00DF2910">
        <w:tc>
          <w:tcPr>
            <w:tcW w:w="835" w:type="dxa"/>
          </w:tcPr>
          <w:p w14:paraId="70F8056E" w14:textId="77777777" w:rsidR="00101E10" w:rsidRPr="004E7925" w:rsidRDefault="00101E10" w:rsidP="00DF2910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: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6939" w:type="dxa"/>
          </w:tcPr>
          <w:p w14:paraId="75F53555" w14:textId="77777777" w:rsidR="00101E10" w:rsidRPr="004E7925" w:rsidRDefault="00101E10" w:rsidP="00DF2910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ítulo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62452">
              <w:rPr>
                <w:rFonts w:ascii="Times New Roman" w:hAnsi="Times New Roman" w:cs="Times New Roman"/>
                <w:sz w:val="24"/>
                <w:szCs w:val="24"/>
              </w:rPr>
              <w:t>Escalabilida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62452">
              <w:rPr>
                <w:rFonts w:ascii="Times New Roman" w:hAnsi="Times New Roman" w:cs="Times New Roman"/>
                <w:sz w:val="24"/>
                <w:szCs w:val="24"/>
              </w:rPr>
              <w:t>para</w:t>
            </w:r>
            <w:r w:rsidRPr="009868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9868B8">
              <w:rPr>
                <w:rFonts w:ascii="Times New Roman" w:hAnsi="Times New Roman" w:cs="Times New Roman"/>
                <w:sz w:val="24"/>
                <w:szCs w:val="24"/>
              </w:rPr>
              <w:t xml:space="preserve">aneja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9868B8">
              <w:rPr>
                <w:rFonts w:ascii="Times New Roman" w:hAnsi="Times New Roman" w:cs="Times New Roman"/>
                <w:sz w:val="24"/>
                <w:szCs w:val="24"/>
              </w:rPr>
              <w:t xml:space="preserve">ncremento 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sturas</w:t>
            </w:r>
          </w:p>
        </w:tc>
      </w:tr>
      <w:tr w:rsidR="00101E10" w:rsidRPr="004E7925" w14:paraId="7FAB66BC" w14:textId="77777777" w:rsidTr="00DF2910">
        <w:tc>
          <w:tcPr>
            <w:tcW w:w="7774" w:type="dxa"/>
            <w:gridSpan w:val="2"/>
          </w:tcPr>
          <w:p w14:paraId="76477B90" w14:textId="77777777" w:rsidR="00101E10" w:rsidRDefault="00101E10" w:rsidP="00DF2910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rias de usuario:</w:t>
            </w:r>
          </w:p>
          <w:p w14:paraId="2F5C36B4" w14:textId="77777777" w:rsidR="00101E10" w:rsidRPr="004D343C" w:rsidRDefault="00101E10" w:rsidP="00DF2910">
            <w:pPr>
              <w:tabs>
                <w:tab w:val="num" w:pos="720"/>
              </w:tabs>
              <w:spacing w:befor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D34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o</w:t>
            </w:r>
            <w:r w:rsidRPr="004D343C">
              <w:rPr>
                <w:rFonts w:ascii="Times New Roman" w:hAnsi="Times New Roman" w:cs="Times New Roman"/>
                <w:sz w:val="24"/>
                <w:szCs w:val="24"/>
              </w:rPr>
              <w:t xml:space="preserve"> usuario de la aplicación, </w:t>
            </w:r>
            <w:r w:rsidRPr="004D34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iero</w:t>
            </w:r>
            <w:r w:rsidRPr="004D343C">
              <w:rPr>
                <w:rFonts w:ascii="Times New Roman" w:hAnsi="Times New Roman" w:cs="Times New Roman"/>
                <w:sz w:val="24"/>
                <w:szCs w:val="24"/>
              </w:rPr>
              <w:t xml:space="preserve"> que la aplicación pueda manejar un aumento en el número 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sturas sin perder eficiencia</w:t>
            </w:r>
            <w:r w:rsidRPr="004D343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4D34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</w:t>
            </w:r>
            <w:r w:rsidRPr="004D343C">
              <w:rPr>
                <w:rFonts w:ascii="Times New Roman" w:hAnsi="Times New Roman" w:cs="Times New Roman"/>
                <w:sz w:val="24"/>
                <w:szCs w:val="24"/>
              </w:rPr>
              <w:t xml:space="preserve"> asegurar una experiencia consistente.</w:t>
            </w:r>
          </w:p>
        </w:tc>
      </w:tr>
      <w:tr w:rsidR="00101E10" w:rsidRPr="004E7925" w14:paraId="0EE76D2F" w14:textId="77777777" w:rsidTr="00DF2910">
        <w:tc>
          <w:tcPr>
            <w:tcW w:w="7774" w:type="dxa"/>
            <w:gridSpan w:val="2"/>
          </w:tcPr>
          <w:p w14:paraId="6D914835" w14:textId="77777777" w:rsidR="00101E10" w:rsidRDefault="00101E10" w:rsidP="00DF2910">
            <w:pPr>
              <w:pStyle w:val="NormalWeb"/>
              <w:spacing w:after="0" w:afterAutospacing="0"/>
              <w:jc w:val="both"/>
              <w:rPr>
                <w:b/>
                <w:bCs/>
              </w:rPr>
            </w:pPr>
            <w:r w:rsidRPr="004E7925">
              <w:rPr>
                <w:b/>
                <w:bCs/>
              </w:rPr>
              <w:t>Criterio de aceptación:</w:t>
            </w:r>
          </w:p>
          <w:p w14:paraId="798C1AA7" w14:textId="77777777" w:rsidR="00101E10" w:rsidRPr="00A34107" w:rsidRDefault="00101E10" w:rsidP="00DF2910">
            <w:pPr>
              <w:pStyle w:val="NormalWeb"/>
              <w:spacing w:before="240" w:beforeAutospacing="0" w:after="0"/>
              <w:jc w:val="both"/>
            </w:pPr>
            <w:r w:rsidRPr="00CA5FAC">
              <w:rPr>
                <w:b/>
                <w:bCs/>
              </w:rPr>
              <w:t>Dado</w:t>
            </w:r>
            <w:r w:rsidRPr="00A114F5">
              <w:t xml:space="preserve"> la inclusión de nuevas </w:t>
            </w:r>
            <w:r>
              <w:t>posturas a otros idiomas</w:t>
            </w:r>
            <w:r w:rsidRPr="00A34107">
              <w:t xml:space="preserve">, </w:t>
            </w:r>
            <w:r w:rsidRPr="00CA5FAC">
              <w:rPr>
                <w:b/>
                <w:bCs/>
              </w:rPr>
              <w:t>cuando</w:t>
            </w:r>
            <w:r w:rsidRPr="00A34107">
              <w:t xml:space="preserve"> </w:t>
            </w:r>
            <w:r>
              <w:t>las posturas y morfemas se aumentan</w:t>
            </w:r>
            <w:r w:rsidRPr="00A34107">
              <w:t xml:space="preserve">, </w:t>
            </w:r>
            <w:r w:rsidRPr="00CA5FAC">
              <w:rPr>
                <w:b/>
                <w:bCs/>
              </w:rPr>
              <w:t>entonces</w:t>
            </w:r>
            <w:r w:rsidRPr="00A34107">
              <w:t xml:space="preserve"> la aplicación deberá escalar de manera efectiva y mantener tiempos de respuesta similares sin afectar significativamente la experiencia del usuario.</w:t>
            </w:r>
          </w:p>
        </w:tc>
      </w:tr>
    </w:tbl>
    <w:p w14:paraId="0F13009A" w14:textId="77777777" w:rsidR="00101E10" w:rsidRDefault="00101E10" w:rsidP="004E7925">
      <w:pPr>
        <w:tabs>
          <w:tab w:val="num" w:pos="720"/>
        </w:tabs>
        <w:spacing w:before="240"/>
        <w:jc w:val="both"/>
        <w:rPr>
          <w:rFonts w:ascii="Times New Roman" w:hAnsi="Times New Roman" w:cs="Times New Roman"/>
          <w:sz w:val="24"/>
          <w:szCs w:val="24"/>
        </w:rPr>
      </w:pPr>
    </w:p>
    <w:p w14:paraId="220D3D5E" w14:textId="77777777" w:rsidR="00101E10" w:rsidRDefault="00101E10" w:rsidP="004E7925">
      <w:pPr>
        <w:tabs>
          <w:tab w:val="num" w:pos="720"/>
        </w:tabs>
        <w:spacing w:before="240"/>
        <w:jc w:val="both"/>
        <w:rPr>
          <w:rFonts w:ascii="Times New Roman" w:hAnsi="Times New Roman" w:cs="Times New Roman"/>
          <w:sz w:val="24"/>
          <w:szCs w:val="24"/>
        </w:rPr>
      </w:pPr>
    </w:p>
    <w:p w14:paraId="4999DC2F" w14:textId="670ABD4E" w:rsidR="006D1D07" w:rsidRPr="004E7925" w:rsidRDefault="006D1D07" w:rsidP="004E7925">
      <w:pPr>
        <w:tabs>
          <w:tab w:val="num" w:pos="720"/>
        </w:tabs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4E7925">
        <w:rPr>
          <w:rFonts w:ascii="Times New Roman" w:hAnsi="Times New Roman" w:cs="Times New Roman"/>
          <w:sz w:val="24"/>
          <w:szCs w:val="24"/>
        </w:rPr>
        <w:t xml:space="preserve">Historias de </w:t>
      </w:r>
      <w:r w:rsidR="00B973D6">
        <w:rPr>
          <w:rFonts w:ascii="Times New Roman" w:hAnsi="Times New Roman" w:cs="Times New Roman"/>
          <w:sz w:val="24"/>
          <w:szCs w:val="24"/>
        </w:rPr>
        <w:t>u</w:t>
      </w:r>
      <w:r w:rsidRPr="004E7925">
        <w:rPr>
          <w:rFonts w:ascii="Times New Roman" w:hAnsi="Times New Roman" w:cs="Times New Roman"/>
          <w:sz w:val="24"/>
          <w:szCs w:val="24"/>
        </w:rPr>
        <w:t xml:space="preserve">suario </w:t>
      </w:r>
      <w:r w:rsidR="00B973D6">
        <w:rPr>
          <w:rFonts w:ascii="Times New Roman" w:hAnsi="Times New Roman" w:cs="Times New Roman"/>
          <w:sz w:val="24"/>
          <w:szCs w:val="24"/>
        </w:rPr>
        <w:t>n</w:t>
      </w:r>
      <w:r w:rsidRPr="004E7925">
        <w:rPr>
          <w:rFonts w:ascii="Times New Roman" w:hAnsi="Times New Roman" w:cs="Times New Roman"/>
          <w:sz w:val="24"/>
          <w:szCs w:val="24"/>
        </w:rPr>
        <w:t xml:space="preserve">o </w:t>
      </w:r>
      <w:r w:rsidR="00B973D6">
        <w:rPr>
          <w:rFonts w:ascii="Times New Roman" w:hAnsi="Times New Roman" w:cs="Times New Roman"/>
          <w:sz w:val="24"/>
          <w:szCs w:val="24"/>
        </w:rPr>
        <w:t>f</w:t>
      </w:r>
      <w:r w:rsidRPr="004E7925">
        <w:rPr>
          <w:rFonts w:ascii="Times New Roman" w:hAnsi="Times New Roman" w:cs="Times New Roman"/>
          <w:sz w:val="24"/>
          <w:szCs w:val="24"/>
        </w:rPr>
        <w:t>uncionales:</w:t>
      </w: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35"/>
        <w:gridCol w:w="6939"/>
      </w:tblGrid>
      <w:tr w:rsidR="002C21E0" w:rsidRPr="004E7925" w14:paraId="28C5DF76" w14:textId="77777777" w:rsidTr="00E01CEC">
        <w:tc>
          <w:tcPr>
            <w:tcW w:w="835" w:type="dxa"/>
            <w:vAlign w:val="center"/>
          </w:tcPr>
          <w:p w14:paraId="7F611DC6" w14:textId="4101C403" w:rsidR="002C21E0" w:rsidRPr="004E7925" w:rsidRDefault="002C21E0" w:rsidP="00E01CEC">
            <w:pPr>
              <w:tabs>
                <w:tab w:val="num" w:pos="72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: </w:t>
            </w:r>
            <w:r w:rsidR="00E01C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939" w:type="dxa"/>
          </w:tcPr>
          <w:p w14:paraId="4BC03BE0" w14:textId="512ECB1C" w:rsidR="002C21E0" w:rsidRPr="004E7925" w:rsidRDefault="002C21E0" w:rsidP="001845A5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ítulo: </w:t>
            </w:r>
            <w:r w:rsidRPr="004E7925">
              <w:rPr>
                <w:rFonts w:ascii="Times New Roman" w:hAnsi="Times New Roman" w:cs="Times New Roman"/>
                <w:sz w:val="24"/>
                <w:szCs w:val="24"/>
              </w:rPr>
              <w:t xml:space="preserve">Interfaz </w:t>
            </w:r>
            <w:r w:rsidR="0068033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4E7925">
              <w:rPr>
                <w:rFonts w:ascii="Times New Roman" w:hAnsi="Times New Roman" w:cs="Times New Roman"/>
                <w:sz w:val="24"/>
                <w:szCs w:val="24"/>
              </w:rPr>
              <w:t xml:space="preserve">ntuitiva para </w:t>
            </w:r>
            <w:r w:rsidR="0068033C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4E7925">
              <w:rPr>
                <w:rFonts w:ascii="Times New Roman" w:hAnsi="Times New Roman" w:cs="Times New Roman"/>
                <w:sz w:val="24"/>
                <w:szCs w:val="24"/>
              </w:rPr>
              <w:t xml:space="preserve">úsqueda de </w:t>
            </w:r>
            <w:r w:rsidR="0068033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4E7925">
              <w:rPr>
                <w:rFonts w:ascii="Times New Roman" w:hAnsi="Times New Roman" w:cs="Times New Roman"/>
                <w:sz w:val="24"/>
                <w:szCs w:val="24"/>
              </w:rPr>
              <w:t>sanas</w:t>
            </w:r>
            <w:r w:rsidR="00C51689">
              <w:rPr>
                <w:rFonts w:ascii="Times New Roman" w:hAnsi="Times New Roman" w:cs="Times New Roman"/>
                <w:sz w:val="24"/>
                <w:szCs w:val="24"/>
              </w:rPr>
              <w:t xml:space="preserve"> y despliegue de información</w:t>
            </w:r>
          </w:p>
        </w:tc>
      </w:tr>
      <w:tr w:rsidR="002C21E0" w:rsidRPr="004E7925" w14:paraId="0AB864DF" w14:textId="77777777" w:rsidTr="001845A5">
        <w:tc>
          <w:tcPr>
            <w:tcW w:w="7774" w:type="dxa"/>
            <w:gridSpan w:val="2"/>
          </w:tcPr>
          <w:p w14:paraId="4A1A7899" w14:textId="77777777" w:rsidR="002C21E0" w:rsidRPr="004E7925" w:rsidRDefault="002C21E0" w:rsidP="001845A5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rias de usuario:</w:t>
            </w:r>
          </w:p>
          <w:p w14:paraId="74917167" w14:textId="6CC827ED" w:rsidR="002C21E0" w:rsidRPr="004E7925" w:rsidRDefault="009A1D45" w:rsidP="00E01CEC">
            <w:pPr>
              <w:pStyle w:val="NormalWeb"/>
              <w:tabs>
                <w:tab w:val="num" w:pos="720"/>
              </w:tabs>
              <w:spacing w:before="240" w:beforeAutospacing="0" w:after="0" w:afterAutospacing="0"/>
              <w:jc w:val="both"/>
            </w:pPr>
            <w:r w:rsidRPr="00BB0087">
              <w:rPr>
                <w:b/>
                <w:bCs/>
              </w:rPr>
              <w:t>Como</w:t>
            </w:r>
            <w:r w:rsidRPr="00BB0087">
              <w:t xml:space="preserve"> usuario de la aplicación</w:t>
            </w:r>
            <w:r w:rsidR="002C21E0" w:rsidRPr="004E7925">
              <w:t xml:space="preserve">, </w:t>
            </w:r>
            <w:r w:rsidR="002C21E0" w:rsidRPr="004E7925">
              <w:rPr>
                <w:b/>
                <w:bCs/>
              </w:rPr>
              <w:t>quiero</w:t>
            </w:r>
            <w:r w:rsidR="002C21E0" w:rsidRPr="004E7925">
              <w:t xml:space="preserve"> una interfaz de búsqueda intuitiva que me permita encontrar asanas</w:t>
            </w:r>
            <w:r w:rsidR="005C30E8" w:rsidRPr="004E7925">
              <w:t xml:space="preserve">, </w:t>
            </w:r>
            <w:r w:rsidR="002C21E0" w:rsidRPr="004E7925">
              <w:rPr>
                <w:b/>
                <w:bCs/>
              </w:rPr>
              <w:t>para</w:t>
            </w:r>
            <w:r w:rsidR="002C21E0" w:rsidRPr="004E7925">
              <w:t xml:space="preserve"> explorar y acceder rápidamente a una amplia variedad de posturas de yoga según mis preferencias.</w:t>
            </w:r>
          </w:p>
        </w:tc>
      </w:tr>
      <w:tr w:rsidR="002C21E0" w:rsidRPr="004E7925" w14:paraId="1F3E6636" w14:textId="77777777" w:rsidTr="001845A5">
        <w:tc>
          <w:tcPr>
            <w:tcW w:w="7774" w:type="dxa"/>
            <w:gridSpan w:val="2"/>
          </w:tcPr>
          <w:p w14:paraId="5F027A94" w14:textId="77777777" w:rsidR="002C21E0" w:rsidRPr="004E7925" w:rsidRDefault="002C21E0" w:rsidP="001845A5">
            <w:pPr>
              <w:pStyle w:val="NormalWeb"/>
              <w:spacing w:after="0" w:afterAutospacing="0"/>
              <w:jc w:val="both"/>
              <w:rPr>
                <w:b/>
                <w:bCs/>
              </w:rPr>
            </w:pPr>
            <w:r w:rsidRPr="004E7925">
              <w:rPr>
                <w:b/>
                <w:bCs/>
              </w:rPr>
              <w:t>Criterio de aceptación:</w:t>
            </w:r>
          </w:p>
          <w:p w14:paraId="7D25691D" w14:textId="0018752A" w:rsidR="002C21E0" w:rsidRPr="004E7925" w:rsidRDefault="002C21E0" w:rsidP="00E01CEC">
            <w:pPr>
              <w:pStyle w:val="NormalWeb"/>
              <w:spacing w:before="240" w:beforeAutospacing="0" w:after="0" w:afterAutospacing="0"/>
              <w:jc w:val="both"/>
            </w:pPr>
            <w:r w:rsidRPr="004E7925">
              <w:rPr>
                <w:b/>
                <w:bCs/>
              </w:rPr>
              <w:t>Dado</w:t>
            </w:r>
            <w:r w:rsidRPr="004E7925">
              <w:t xml:space="preserve"> el usuario tiene acceso al sistema, </w:t>
            </w:r>
            <w:r w:rsidRPr="004E7925">
              <w:rPr>
                <w:b/>
                <w:bCs/>
              </w:rPr>
              <w:t>cuando</w:t>
            </w:r>
            <w:r w:rsidRPr="004E7925">
              <w:t xml:space="preserve"> el usuario quiera realizar una búsqueda de </w:t>
            </w:r>
            <w:proofErr w:type="gramStart"/>
            <w:r w:rsidRPr="004E7925">
              <w:t>una asana</w:t>
            </w:r>
            <w:proofErr w:type="gramEnd"/>
            <w:r w:rsidRPr="004E7925">
              <w:t xml:space="preserve"> en la aplicación, </w:t>
            </w:r>
            <w:r w:rsidRPr="004E7925">
              <w:rPr>
                <w:b/>
                <w:bCs/>
              </w:rPr>
              <w:t>entonces</w:t>
            </w:r>
            <w:r w:rsidRPr="004E7925">
              <w:t xml:space="preserve"> el sistema procede a mostrar gráficamente el ingreso de la asana, la traducción al español e inglés</w:t>
            </w:r>
            <w:r w:rsidR="005F3D6D" w:rsidRPr="004E7925">
              <w:t xml:space="preserve">, </w:t>
            </w:r>
            <w:r w:rsidRPr="004E7925">
              <w:t>la descomposición de morfemas y palabras</w:t>
            </w:r>
            <w:r w:rsidR="006D1D07" w:rsidRPr="004E7925">
              <w:t>, y que despliegue un video de la postura</w:t>
            </w:r>
            <w:r w:rsidR="005F3D6D" w:rsidRPr="004E7925">
              <w:t xml:space="preserve"> </w:t>
            </w:r>
            <w:r w:rsidRPr="004E7925">
              <w:t>en la pantalla del computador.</w:t>
            </w:r>
          </w:p>
        </w:tc>
      </w:tr>
    </w:tbl>
    <w:p w14:paraId="27DE649A" w14:textId="77777777" w:rsidR="002C21E0" w:rsidRDefault="002C21E0" w:rsidP="00EE7AAE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35"/>
        <w:gridCol w:w="6939"/>
      </w:tblGrid>
      <w:tr w:rsidR="004E7925" w:rsidRPr="004E7925" w14:paraId="588E2E5E" w14:textId="77777777">
        <w:tc>
          <w:tcPr>
            <w:tcW w:w="835" w:type="dxa"/>
          </w:tcPr>
          <w:p w14:paraId="65AF2CC8" w14:textId="7DA5EDA5" w:rsidR="004E7925" w:rsidRPr="004E7925" w:rsidRDefault="004E7925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: </w:t>
            </w:r>
            <w:r w:rsidR="00E01C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6939" w:type="dxa"/>
          </w:tcPr>
          <w:p w14:paraId="0C55F46A" w14:textId="36BA02BA" w:rsidR="004E7925" w:rsidRPr="004E7925" w:rsidRDefault="004E7925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ítulo: </w:t>
            </w:r>
            <w:r w:rsidR="00EE1850" w:rsidRPr="00EE1850">
              <w:rPr>
                <w:rFonts w:ascii="Times New Roman" w:hAnsi="Times New Roman" w:cs="Times New Roman"/>
                <w:sz w:val="24"/>
                <w:szCs w:val="24"/>
              </w:rPr>
              <w:t xml:space="preserve">Optimización de </w:t>
            </w:r>
            <w:r w:rsidR="0068033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EE1850" w:rsidRPr="00EE1850">
              <w:rPr>
                <w:rFonts w:ascii="Times New Roman" w:hAnsi="Times New Roman" w:cs="Times New Roman"/>
                <w:sz w:val="24"/>
                <w:szCs w:val="24"/>
              </w:rPr>
              <w:t>endimiento</w:t>
            </w:r>
          </w:p>
        </w:tc>
      </w:tr>
      <w:tr w:rsidR="004E7925" w:rsidRPr="004E7925" w14:paraId="49C0AE18" w14:textId="77777777">
        <w:tc>
          <w:tcPr>
            <w:tcW w:w="7774" w:type="dxa"/>
            <w:gridSpan w:val="2"/>
          </w:tcPr>
          <w:p w14:paraId="6A389E9A" w14:textId="77777777" w:rsidR="0030363F" w:rsidRDefault="004E7925" w:rsidP="0030363F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rias de usuario:</w:t>
            </w:r>
          </w:p>
          <w:p w14:paraId="48B102AE" w14:textId="66C7A580" w:rsidR="004E7925" w:rsidRPr="0030363F" w:rsidRDefault="009A1D45" w:rsidP="00E01CEC">
            <w:pPr>
              <w:tabs>
                <w:tab w:val="num" w:pos="720"/>
              </w:tabs>
              <w:spacing w:before="24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00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o</w:t>
            </w:r>
            <w:r w:rsidRPr="00BB0087">
              <w:rPr>
                <w:rFonts w:ascii="Times New Roman" w:hAnsi="Times New Roman" w:cs="Times New Roman"/>
                <w:sz w:val="24"/>
                <w:szCs w:val="24"/>
              </w:rPr>
              <w:t xml:space="preserve"> usuario de la aplicación</w:t>
            </w:r>
            <w:r w:rsidR="0030363F" w:rsidRPr="0030363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0363F" w:rsidRPr="00303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iero</w:t>
            </w:r>
            <w:r w:rsidR="0030363F" w:rsidRPr="0030363F">
              <w:rPr>
                <w:rFonts w:ascii="Times New Roman" w:hAnsi="Times New Roman" w:cs="Times New Roman"/>
                <w:sz w:val="24"/>
                <w:szCs w:val="24"/>
              </w:rPr>
              <w:t xml:space="preserve"> experimentar un rendimiento rápido y eficiente en la ejecución de la aplicación, </w:t>
            </w:r>
            <w:r w:rsidR="0030363F" w:rsidRPr="003036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</w:t>
            </w:r>
            <w:r w:rsidR="0030363F" w:rsidRPr="0030363F">
              <w:rPr>
                <w:rFonts w:ascii="Times New Roman" w:hAnsi="Times New Roman" w:cs="Times New Roman"/>
                <w:sz w:val="24"/>
                <w:szCs w:val="24"/>
              </w:rPr>
              <w:t xml:space="preserve"> garantizar una experiencia fluida y sin retrasos al utilizarla.</w:t>
            </w:r>
          </w:p>
        </w:tc>
      </w:tr>
      <w:tr w:rsidR="004E7925" w:rsidRPr="004E7925" w14:paraId="4B2F19FD" w14:textId="77777777">
        <w:tc>
          <w:tcPr>
            <w:tcW w:w="7774" w:type="dxa"/>
            <w:gridSpan w:val="2"/>
          </w:tcPr>
          <w:p w14:paraId="70DB754B" w14:textId="77777777" w:rsidR="00AF6F77" w:rsidRDefault="004E7925" w:rsidP="00AF6F77">
            <w:pPr>
              <w:pStyle w:val="NormalWeb"/>
              <w:spacing w:after="0" w:afterAutospacing="0"/>
              <w:jc w:val="both"/>
              <w:rPr>
                <w:b/>
                <w:bCs/>
              </w:rPr>
            </w:pPr>
            <w:r w:rsidRPr="004E7925">
              <w:rPr>
                <w:b/>
                <w:bCs/>
              </w:rPr>
              <w:t>Criterio de aceptación:</w:t>
            </w:r>
          </w:p>
          <w:p w14:paraId="5AFA30CD" w14:textId="71FCE26D" w:rsidR="004E7925" w:rsidRPr="00AF6F77" w:rsidRDefault="00AF6F77" w:rsidP="00E01CEC">
            <w:pPr>
              <w:pStyle w:val="NormalWeb"/>
              <w:spacing w:before="240" w:beforeAutospacing="0" w:after="0" w:afterAutospacing="0"/>
              <w:jc w:val="both"/>
              <w:rPr>
                <w:b/>
                <w:bCs/>
              </w:rPr>
            </w:pPr>
            <w:r w:rsidRPr="00AF6F77">
              <w:rPr>
                <w:b/>
                <w:bCs/>
              </w:rPr>
              <w:t>Dado</w:t>
            </w:r>
            <w:r w:rsidRPr="00AF6F77">
              <w:t xml:space="preserve"> que la aplicación se encuentra en ejecución, </w:t>
            </w:r>
            <w:r w:rsidRPr="00AF6F77">
              <w:rPr>
                <w:b/>
                <w:bCs/>
              </w:rPr>
              <w:t>cuando</w:t>
            </w:r>
            <w:r w:rsidRPr="00AF6F77">
              <w:t xml:space="preserve"> realizo acciones dentro de la interfaz de usuario, como buscar</w:t>
            </w:r>
            <w:r w:rsidR="00687DF0">
              <w:t xml:space="preserve"> o</w:t>
            </w:r>
            <w:r w:rsidRPr="00AF6F77">
              <w:t xml:space="preserve"> visualizar información, </w:t>
            </w:r>
            <w:r w:rsidRPr="00AF6F77">
              <w:rPr>
                <w:b/>
                <w:bCs/>
              </w:rPr>
              <w:t>entonces</w:t>
            </w:r>
            <w:r w:rsidRPr="00AF6F77">
              <w:t xml:space="preserve"> la aplicación responde de manera rápida, con tiempos de carga mínimos y una fluidez que permite realizar las operaciones sin demoras perceptibles por parte del usuario.</w:t>
            </w:r>
          </w:p>
        </w:tc>
      </w:tr>
    </w:tbl>
    <w:p w14:paraId="37A1FB29" w14:textId="77777777" w:rsidR="00EB44A8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35"/>
        <w:gridCol w:w="6939"/>
      </w:tblGrid>
      <w:tr w:rsidR="000D57E1" w:rsidRPr="004E7925" w14:paraId="7474A7DF" w14:textId="77777777">
        <w:tc>
          <w:tcPr>
            <w:tcW w:w="835" w:type="dxa"/>
          </w:tcPr>
          <w:p w14:paraId="2A914BDE" w14:textId="0B6986C7" w:rsidR="000D57E1" w:rsidRPr="004E7925" w:rsidRDefault="000D57E1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: </w:t>
            </w:r>
            <w:r w:rsidR="00E01C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6939" w:type="dxa"/>
          </w:tcPr>
          <w:p w14:paraId="231840A4" w14:textId="0AB43209" w:rsidR="000D57E1" w:rsidRPr="004E7925" w:rsidRDefault="000D57E1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ítulo:</w:t>
            </w:r>
            <w:r w:rsidR="007624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762452" w:rsidRPr="00762452">
              <w:rPr>
                <w:rFonts w:ascii="Times New Roman" w:hAnsi="Times New Roman" w:cs="Times New Roman"/>
                <w:sz w:val="24"/>
                <w:szCs w:val="24"/>
              </w:rPr>
              <w:t>Escalabilidad</w:t>
            </w:r>
            <w:r w:rsidR="0076245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762452" w:rsidRPr="00762452">
              <w:rPr>
                <w:rFonts w:ascii="Times New Roman" w:hAnsi="Times New Roman" w:cs="Times New Roman"/>
                <w:sz w:val="24"/>
                <w:szCs w:val="24"/>
              </w:rPr>
              <w:t>para</w:t>
            </w:r>
            <w:r w:rsidR="009868B8" w:rsidRPr="009868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62452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9868B8" w:rsidRPr="009868B8">
              <w:rPr>
                <w:rFonts w:ascii="Times New Roman" w:hAnsi="Times New Roman" w:cs="Times New Roman"/>
                <w:sz w:val="24"/>
                <w:szCs w:val="24"/>
              </w:rPr>
              <w:t xml:space="preserve">anejar </w:t>
            </w:r>
            <w:r w:rsidR="0068033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868B8" w:rsidRPr="009868B8">
              <w:rPr>
                <w:rFonts w:ascii="Times New Roman" w:hAnsi="Times New Roman" w:cs="Times New Roman"/>
                <w:sz w:val="24"/>
                <w:szCs w:val="24"/>
              </w:rPr>
              <w:t xml:space="preserve">ncremento de </w:t>
            </w:r>
            <w:r w:rsidR="0068033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264840">
              <w:rPr>
                <w:rFonts w:ascii="Times New Roman" w:hAnsi="Times New Roman" w:cs="Times New Roman"/>
                <w:sz w:val="24"/>
                <w:szCs w:val="24"/>
              </w:rPr>
              <w:t>raducciones</w:t>
            </w:r>
          </w:p>
        </w:tc>
      </w:tr>
      <w:tr w:rsidR="000D57E1" w:rsidRPr="004E7925" w14:paraId="431207AF" w14:textId="77777777">
        <w:tc>
          <w:tcPr>
            <w:tcW w:w="7774" w:type="dxa"/>
            <w:gridSpan w:val="2"/>
          </w:tcPr>
          <w:p w14:paraId="3A58FD1D" w14:textId="77777777" w:rsidR="000D57E1" w:rsidRDefault="000D57E1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rias de usuario:</w:t>
            </w:r>
          </w:p>
          <w:p w14:paraId="02F318FB" w14:textId="379CE04E" w:rsidR="000D57E1" w:rsidRPr="004D343C" w:rsidRDefault="006146F6" w:rsidP="00E01CEC">
            <w:pPr>
              <w:tabs>
                <w:tab w:val="num" w:pos="720"/>
              </w:tabs>
              <w:spacing w:befor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D34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o</w:t>
            </w:r>
            <w:r w:rsidR="004D343C" w:rsidRPr="004D34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D343C">
              <w:rPr>
                <w:rFonts w:ascii="Times New Roman" w:hAnsi="Times New Roman" w:cs="Times New Roman"/>
                <w:sz w:val="24"/>
                <w:szCs w:val="24"/>
              </w:rPr>
              <w:t>usuario de la aplicación</w:t>
            </w:r>
            <w:r w:rsidR="004D343C" w:rsidRPr="004D343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4D343C" w:rsidRPr="004D34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Pr="004D34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iero</w:t>
            </w:r>
            <w:r w:rsidR="004D343C" w:rsidRPr="004D34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D343C">
              <w:rPr>
                <w:rFonts w:ascii="Times New Roman" w:hAnsi="Times New Roman" w:cs="Times New Roman"/>
                <w:sz w:val="24"/>
                <w:szCs w:val="24"/>
              </w:rPr>
              <w:t>que la aplicación pueda manejar un aumento en el número de usuarios sin perder su rendimiento</w:t>
            </w:r>
            <w:r w:rsidR="004D343C" w:rsidRPr="004D343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4D343C" w:rsidRPr="004D34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4D343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a</w:t>
            </w:r>
            <w:r w:rsidRPr="004D343C">
              <w:rPr>
                <w:rFonts w:ascii="Times New Roman" w:hAnsi="Times New Roman" w:cs="Times New Roman"/>
                <w:sz w:val="24"/>
                <w:szCs w:val="24"/>
              </w:rPr>
              <w:t xml:space="preserve"> asegurar una experiencia consistente.</w:t>
            </w:r>
          </w:p>
        </w:tc>
      </w:tr>
      <w:tr w:rsidR="000D57E1" w:rsidRPr="004E7925" w14:paraId="2428D490" w14:textId="77777777">
        <w:tc>
          <w:tcPr>
            <w:tcW w:w="7774" w:type="dxa"/>
            <w:gridSpan w:val="2"/>
          </w:tcPr>
          <w:p w14:paraId="25BDAEC0" w14:textId="3B54DCD8" w:rsidR="000D57E1" w:rsidRDefault="000D57E1">
            <w:pPr>
              <w:pStyle w:val="NormalWeb"/>
              <w:spacing w:after="0" w:afterAutospacing="0"/>
              <w:jc w:val="both"/>
              <w:rPr>
                <w:b/>
                <w:bCs/>
              </w:rPr>
            </w:pPr>
            <w:r w:rsidRPr="004E7925">
              <w:rPr>
                <w:b/>
                <w:bCs/>
              </w:rPr>
              <w:t>Criterio de aceptación:</w:t>
            </w:r>
          </w:p>
          <w:p w14:paraId="78E5D4FD" w14:textId="65A9D87B" w:rsidR="000D57E1" w:rsidRPr="00A34107" w:rsidRDefault="00A114F5" w:rsidP="00E01CEC">
            <w:pPr>
              <w:pStyle w:val="NormalWeb"/>
              <w:spacing w:before="240" w:beforeAutospacing="0" w:after="0"/>
              <w:jc w:val="both"/>
            </w:pPr>
            <w:r w:rsidRPr="00CA5FAC">
              <w:rPr>
                <w:b/>
                <w:bCs/>
              </w:rPr>
              <w:lastRenderedPageBreak/>
              <w:t>Dado</w:t>
            </w:r>
            <w:r w:rsidRPr="00A114F5">
              <w:t xml:space="preserve"> la inclusión de nuevas traducciones</w:t>
            </w:r>
            <w:r w:rsidR="00210C6F">
              <w:t xml:space="preserve"> a otros idiomas</w:t>
            </w:r>
            <w:r w:rsidR="00A34107" w:rsidRPr="00A34107">
              <w:t xml:space="preserve">, </w:t>
            </w:r>
            <w:r w:rsidR="00A34107" w:rsidRPr="00CA5FAC">
              <w:rPr>
                <w:b/>
                <w:bCs/>
              </w:rPr>
              <w:t>cuando</w:t>
            </w:r>
            <w:r w:rsidR="00A34107" w:rsidRPr="00A34107">
              <w:t xml:space="preserve"> la carga en la aplicación se incrementa, </w:t>
            </w:r>
            <w:r w:rsidR="00A34107" w:rsidRPr="00CA5FAC">
              <w:rPr>
                <w:b/>
                <w:bCs/>
              </w:rPr>
              <w:t>entonces</w:t>
            </w:r>
            <w:r w:rsidR="00A34107" w:rsidRPr="00A34107">
              <w:t xml:space="preserve"> la aplicación deberá escalar de manera efectiva y mantener tiempos de respuesta similares sin afectar significativamente la experiencia del usuario.</w:t>
            </w:r>
          </w:p>
        </w:tc>
      </w:tr>
    </w:tbl>
    <w:p w14:paraId="44206A0D" w14:textId="0B64C150" w:rsidR="000D57E1" w:rsidRPr="00EE7AAE" w:rsidRDefault="000D57E1" w:rsidP="00EE7AAE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835"/>
        <w:gridCol w:w="6939"/>
      </w:tblGrid>
      <w:tr w:rsidR="00835B67" w:rsidRPr="004E7925" w14:paraId="7B3910B2" w14:textId="77777777">
        <w:tc>
          <w:tcPr>
            <w:tcW w:w="835" w:type="dxa"/>
          </w:tcPr>
          <w:p w14:paraId="24F4B799" w14:textId="22F76929" w:rsidR="00835B67" w:rsidRPr="004E7925" w:rsidRDefault="00835B67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: </w:t>
            </w:r>
            <w:r w:rsidR="00E01C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6939" w:type="dxa"/>
          </w:tcPr>
          <w:p w14:paraId="5B3429EB" w14:textId="7735BE52" w:rsidR="00835B67" w:rsidRPr="004E7925" w:rsidRDefault="00835B67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ítulo: </w:t>
            </w:r>
            <w:r w:rsidR="00D47738" w:rsidRPr="00D47738">
              <w:rPr>
                <w:rFonts w:ascii="Times New Roman" w:hAnsi="Times New Roman" w:cs="Times New Roman"/>
                <w:sz w:val="24"/>
                <w:szCs w:val="24"/>
              </w:rPr>
              <w:t xml:space="preserve">Mantenibilidad del </w:t>
            </w:r>
            <w:r w:rsidR="0068033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D47738" w:rsidRPr="00D47738">
              <w:rPr>
                <w:rFonts w:ascii="Times New Roman" w:hAnsi="Times New Roman" w:cs="Times New Roman"/>
                <w:sz w:val="24"/>
                <w:szCs w:val="24"/>
              </w:rPr>
              <w:t xml:space="preserve">ódigo y </w:t>
            </w:r>
            <w:r w:rsidR="0068033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D47738" w:rsidRPr="00D47738">
              <w:rPr>
                <w:rFonts w:ascii="Times New Roman" w:hAnsi="Times New Roman" w:cs="Times New Roman"/>
                <w:sz w:val="24"/>
                <w:szCs w:val="24"/>
              </w:rPr>
              <w:t xml:space="preserve">ctualizaciones </w:t>
            </w:r>
            <w:r w:rsidR="0068033C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="00D47738" w:rsidRPr="00D47738">
              <w:rPr>
                <w:rFonts w:ascii="Times New Roman" w:hAnsi="Times New Roman" w:cs="Times New Roman"/>
                <w:sz w:val="24"/>
                <w:szCs w:val="24"/>
              </w:rPr>
              <w:t>áciles</w:t>
            </w:r>
          </w:p>
        </w:tc>
      </w:tr>
      <w:tr w:rsidR="00835B67" w:rsidRPr="004E7925" w14:paraId="3A2FEF05" w14:textId="77777777">
        <w:tc>
          <w:tcPr>
            <w:tcW w:w="7774" w:type="dxa"/>
            <w:gridSpan w:val="2"/>
          </w:tcPr>
          <w:p w14:paraId="5742699C" w14:textId="77777777" w:rsidR="00835B67" w:rsidRDefault="00835B67">
            <w:pPr>
              <w:tabs>
                <w:tab w:val="num" w:pos="72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E79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storias de usuario:</w:t>
            </w:r>
          </w:p>
          <w:p w14:paraId="29DA63B5" w14:textId="098073AE" w:rsidR="00835B67" w:rsidRPr="00BB0087" w:rsidRDefault="00BB0087" w:rsidP="00E01CEC">
            <w:pPr>
              <w:tabs>
                <w:tab w:val="num" w:pos="720"/>
              </w:tabs>
              <w:spacing w:before="24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00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o</w:t>
            </w:r>
            <w:r w:rsidRPr="00BB0087">
              <w:rPr>
                <w:rFonts w:ascii="Times New Roman" w:hAnsi="Times New Roman" w:cs="Times New Roman"/>
                <w:sz w:val="24"/>
                <w:szCs w:val="24"/>
              </w:rPr>
              <w:t xml:space="preserve"> usuario de la aplicación, </w:t>
            </w:r>
            <w:r w:rsidRPr="00BB00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iero</w:t>
            </w:r>
            <w:r w:rsidRPr="00BB0087">
              <w:rPr>
                <w:rFonts w:ascii="Times New Roman" w:hAnsi="Times New Roman" w:cs="Times New Roman"/>
                <w:sz w:val="24"/>
                <w:szCs w:val="24"/>
              </w:rPr>
              <w:t xml:space="preserve"> que la aplicación sea fácil de mantener y actualizar para corregir errores o agregar nuevas funcionalidades, </w:t>
            </w:r>
            <w:r w:rsidRPr="00BB00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</w:t>
            </w:r>
            <w:r w:rsidRPr="00BB0087">
              <w:rPr>
                <w:rFonts w:ascii="Times New Roman" w:hAnsi="Times New Roman" w:cs="Times New Roman"/>
                <w:sz w:val="24"/>
                <w:szCs w:val="24"/>
              </w:rPr>
              <w:t xml:space="preserve"> asegurar la estabilidad y mejoras continuas en la aplicación.</w:t>
            </w:r>
          </w:p>
        </w:tc>
      </w:tr>
      <w:tr w:rsidR="00835B67" w:rsidRPr="004E7925" w14:paraId="15191A50" w14:textId="77777777">
        <w:tc>
          <w:tcPr>
            <w:tcW w:w="7774" w:type="dxa"/>
            <w:gridSpan w:val="2"/>
          </w:tcPr>
          <w:p w14:paraId="5BF16B9B" w14:textId="77777777" w:rsidR="00835B67" w:rsidRDefault="00835B67">
            <w:pPr>
              <w:pStyle w:val="NormalWeb"/>
              <w:spacing w:after="0" w:afterAutospacing="0"/>
              <w:jc w:val="both"/>
              <w:rPr>
                <w:b/>
                <w:bCs/>
              </w:rPr>
            </w:pPr>
            <w:r w:rsidRPr="004E7925">
              <w:rPr>
                <w:b/>
                <w:bCs/>
              </w:rPr>
              <w:t>Criterio de aceptación:</w:t>
            </w:r>
          </w:p>
          <w:p w14:paraId="57B9FC83" w14:textId="5AB40299" w:rsidR="00835B67" w:rsidRPr="00BF39DC" w:rsidRDefault="00BF39DC" w:rsidP="00E01CEC">
            <w:pPr>
              <w:pStyle w:val="NormalWeb"/>
              <w:spacing w:before="240" w:beforeAutospacing="0" w:after="0"/>
              <w:jc w:val="both"/>
            </w:pPr>
            <w:r w:rsidRPr="00BF39DC">
              <w:rPr>
                <w:b/>
                <w:bCs/>
              </w:rPr>
              <w:t>Dado</w:t>
            </w:r>
            <w:r w:rsidRPr="00BF39DC">
              <w:t xml:space="preserve"> la necesidad de corregir errores o implementar nuevas funcionalidades, </w:t>
            </w:r>
            <w:r w:rsidRPr="00BF39DC">
              <w:rPr>
                <w:b/>
                <w:bCs/>
              </w:rPr>
              <w:t>cuando</w:t>
            </w:r>
            <w:r w:rsidRPr="00BF39DC">
              <w:t xml:space="preserve"> se realicen cambios en el código, </w:t>
            </w:r>
            <w:r w:rsidRPr="00BF39DC">
              <w:rPr>
                <w:b/>
                <w:bCs/>
              </w:rPr>
              <w:t>entonces</w:t>
            </w:r>
            <w:r w:rsidRPr="00BF39DC">
              <w:t xml:space="preserve"> el código seguirá buenas prácticas de programación y permitirá la implementación de cambios sin interrupciones significativas en la operatividad de la aplicación.</w:t>
            </w:r>
          </w:p>
        </w:tc>
      </w:tr>
    </w:tbl>
    <w:p w14:paraId="5C2D347A" w14:textId="77777777" w:rsidR="00EE7AAE" w:rsidRDefault="00EE7AAE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</w:rPr>
      </w:pPr>
    </w:p>
    <w:p w14:paraId="5E41B28A" w14:textId="77777777" w:rsidR="00C949B5" w:rsidRPr="00835B67" w:rsidRDefault="00C949B5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</w:rPr>
      </w:pPr>
    </w:p>
    <w:sectPr w:rsidR="00C949B5" w:rsidRPr="00835B67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C42B3" w14:textId="77777777" w:rsidR="00502ACB" w:rsidRDefault="00502ACB" w:rsidP="000B232F">
      <w:pPr>
        <w:spacing w:after="0" w:line="240" w:lineRule="auto"/>
      </w:pPr>
      <w:r>
        <w:separator/>
      </w:r>
    </w:p>
  </w:endnote>
  <w:endnote w:type="continuationSeparator" w:id="0">
    <w:p w14:paraId="41E84A2C" w14:textId="77777777" w:rsidR="00502ACB" w:rsidRDefault="00502ACB" w:rsidP="000B232F">
      <w:pPr>
        <w:spacing w:after="0" w:line="240" w:lineRule="auto"/>
      </w:pPr>
      <w:r>
        <w:continuationSeparator/>
      </w:r>
    </w:p>
  </w:endnote>
  <w:endnote w:type="continuationNotice" w:id="1">
    <w:p w14:paraId="4A0C000C" w14:textId="77777777" w:rsidR="00502ACB" w:rsidRDefault="00502A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9592405"/>
      <w:docPartObj>
        <w:docPartGallery w:val="Page Numbers (Bottom of Page)"/>
        <w:docPartUnique/>
      </w:docPartObj>
    </w:sdtPr>
    <w:sdtContent>
      <w:p w14:paraId="4203305C" w14:textId="7649D3F6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137A4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038A3" w14:textId="77777777" w:rsidR="00502ACB" w:rsidRDefault="00502ACB" w:rsidP="000B232F">
      <w:pPr>
        <w:spacing w:after="0" w:line="240" w:lineRule="auto"/>
      </w:pPr>
      <w:r>
        <w:separator/>
      </w:r>
    </w:p>
  </w:footnote>
  <w:footnote w:type="continuationSeparator" w:id="0">
    <w:p w14:paraId="0C51DD8B" w14:textId="77777777" w:rsidR="00502ACB" w:rsidRDefault="00502ACB" w:rsidP="000B232F">
      <w:pPr>
        <w:spacing w:after="0" w:line="240" w:lineRule="auto"/>
      </w:pPr>
      <w:r>
        <w:continuationSeparator/>
      </w:r>
    </w:p>
  </w:footnote>
  <w:footnote w:type="continuationNotice" w:id="1">
    <w:p w14:paraId="6DC02A4F" w14:textId="77777777" w:rsidR="00502ACB" w:rsidRDefault="00502A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65AEC6E3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652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DD5E52">
      <w:rPr>
        <w:rFonts w:ascii="Verdana" w:hAnsi="Verdana"/>
        <w:b/>
        <w:noProof/>
        <w:sz w:val="20"/>
        <w:lang w:eastAsia="es-EC"/>
      </w:rPr>
      <w:t xml:space="preserve">CA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055528"/>
    <w:multiLevelType w:val="hybridMultilevel"/>
    <w:tmpl w:val="36B07F90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4719175">
    <w:abstractNumId w:val="4"/>
  </w:num>
  <w:num w:numId="2" w16cid:durableId="1977253758">
    <w:abstractNumId w:val="0"/>
  </w:num>
  <w:num w:numId="3" w16cid:durableId="742411622">
    <w:abstractNumId w:val="6"/>
  </w:num>
  <w:num w:numId="4" w16cid:durableId="686104155">
    <w:abstractNumId w:val="3"/>
  </w:num>
  <w:num w:numId="5" w16cid:durableId="963542116">
    <w:abstractNumId w:val="1"/>
  </w:num>
  <w:num w:numId="6" w16cid:durableId="1327170581">
    <w:abstractNumId w:val="5"/>
  </w:num>
  <w:num w:numId="7" w16cid:durableId="12647253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1B19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538A8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6657"/>
    <w:rsid w:val="0009720D"/>
    <w:rsid w:val="000A1B63"/>
    <w:rsid w:val="000B014B"/>
    <w:rsid w:val="000B232F"/>
    <w:rsid w:val="000B3CD8"/>
    <w:rsid w:val="000C3522"/>
    <w:rsid w:val="000C442E"/>
    <w:rsid w:val="000D5146"/>
    <w:rsid w:val="000D57E1"/>
    <w:rsid w:val="000D7892"/>
    <w:rsid w:val="000E0364"/>
    <w:rsid w:val="000E3834"/>
    <w:rsid w:val="000E5AAB"/>
    <w:rsid w:val="000E686F"/>
    <w:rsid w:val="000E7E74"/>
    <w:rsid w:val="000F08C9"/>
    <w:rsid w:val="000F09F4"/>
    <w:rsid w:val="000F10B2"/>
    <w:rsid w:val="000F398C"/>
    <w:rsid w:val="000F5B86"/>
    <w:rsid w:val="001008C4"/>
    <w:rsid w:val="00101E10"/>
    <w:rsid w:val="00102091"/>
    <w:rsid w:val="00104B2A"/>
    <w:rsid w:val="00106851"/>
    <w:rsid w:val="0011144B"/>
    <w:rsid w:val="0011412E"/>
    <w:rsid w:val="00115515"/>
    <w:rsid w:val="00116489"/>
    <w:rsid w:val="0012424C"/>
    <w:rsid w:val="00124C59"/>
    <w:rsid w:val="001253B9"/>
    <w:rsid w:val="001258BB"/>
    <w:rsid w:val="00134A23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511"/>
    <w:rsid w:val="00164ADB"/>
    <w:rsid w:val="001700B0"/>
    <w:rsid w:val="00173547"/>
    <w:rsid w:val="00182F3F"/>
    <w:rsid w:val="00183296"/>
    <w:rsid w:val="001845A5"/>
    <w:rsid w:val="00184741"/>
    <w:rsid w:val="00184EBD"/>
    <w:rsid w:val="00187E85"/>
    <w:rsid w:val="00190C8C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54C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4EF4"/>
    <w:rsid w:val="001F5B07"/>
    <w:rsid w:val="0020101B"/>
    <w:rsid w:val="0020106C"/>
    <w:rsid w:val="002057B8"/>
    <w:rsid w:val="00206603"/>
    <w:rsid w:val="00210C6F"/>
    <w:rsid w:val="0021274D"/>
    <w:rsid w:val="00216CCA"/>
    <w:rsid w:val="00221534"/>
    <w:rsid w:val="00221A39"/>
    <w:rsid w:val="00222945"/>
    <w:rsid w:val="00225C38"/>
    <w:rsid w:val="002264D0"/>
    <w:rsid w:val="00227D8C"/>
    <w:rsid w:val="002347A1"/>
    <w:rsid w:val="00236CFA"/>
    <w:rsid w:val="00241A2A"/>
    <w:rsid w:val="00242218"/>
    <w:rsid w:val="00245B2E"/>
    <w:rsid w:val="00246CB1"/>
    <w:rsid w:val="00246FB7"/>
    <w:rsid w:val="00251BD3"/>
    <w:rsid w:val="00255024"/>
    <w:rsid w:val="00255088"/>
    <w:rsid w:val="00255796"/>
    <w:rsid w:val="002572F9"/>
    <w:rsid w:val="00264525"/>
    <w:rsid w:val="00264840"/>
    <w:rsid w:val="00271649"/>
    <w:rsid w:val="00272108"/>
    <w:rsid w:val="00275984"/>
    <w:rsid w:val="002764E7"/>
    <w:rsid w:val="002822EB"/>
    <w:rsid w:val="0028734A"/>
    <w:rsid w:val="00287BAE"/>
    <w:rsid w:val="00294C74"/>
    <w:rsid w:val="0029720A"/>
    <w:rsid w:val="002A1772"/>
    <w:rsid w:val="002A482A"/>
    <w:rsid w:val="002B1EBF"/>
    <w:rsid w:val="002B4E1B"/>
    <w:rsid w:val="002B73C5"/>
    <w:rsid w:val="002C21E0"/>
    <w:rsid w:val="002C2ACA"/>
    <w:rsid w:val="002C2F6B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E3F0C"/>
    <w:rsid w:val="002E7C03"/>
    <w:rsid w:val="002F7732"/>
    <w:rsid w:val="002F7748"/>
    <w:rsid w:val="0030363F"/>
    <w:rsid w:val="00306104"/>
    <w:rsid w:val="003155CD"/>
    <w:rsid w:val="003257E8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85122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4922"/>
    <w:rsid w:val="003D5253"/>
    <w:rsid w:val="003E16A5"/>
    <w:rsid w:val="003E7010"/>
    <w:rsid w:val="003F1ADD"/>
    <w:rsid w:val="003F31E0"/>
    <w:rsid w:val="003F3721"/>
    <w:rsid w:val="003F4496"/>
    <w:rsid w:val="003F5F1F"/>
    <w:rsid w:val="003F6822"/>
    <w:rsid w:val="003F6AFF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850"/>
    <w:rsid w:val="004279E7"/>
    <w:rsid w:val="004328AA"/>
    <w:rsid w:val="004378BC"/>
    <w:rsid w:val="0044617C"/>
    <w:rsid w:val="00450763"/>
    <w:rsid w:val="00450939"/>
    <w:rsid w:val="0045785F"/>
    <w:rsid w:val="00460013"/>
    <w:rsid w:val="00460723"/>
    <w:rsid w:val="00465C8C"/>
    <w:rsid w:val="004720A0"/>
    <w:rsid w:val="00474CD8"/>
    <w:rsid w:val="00490CEA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436A"/>
    <w:rsid w:val="004B5607"/>
    <w:rsid w:val="004C08F1"/>
    <w:rsid w:val="004C1EE1"/>
    <w:rsid w:val="004C3C91"/>
    <w:rsid w:val="004C479A"/>
    <w:rsid w:val="004D0ABF"/>
    <w:rsid w:val="004D2773"/>
    <w:rsid w:val="004D343C"/>
    <w:rsid w:val="004E0790"/>
    <w:rsid w:val="004E0C7B"/>
    <w:rsid w:val="004E0DBD"/>
    <w:rsid w:val="004E30F1"/>
    <w:rsid w:val="004E32AF"/>
    <w:rsid w:val="004E4E23"/>
    <w:rsid w:val="004E6D77"/>
    <w:rsid w:val="004E7925"/>
    <w:rsid w:val="004E7BF8"/>
    <w:rsid w:val="004F1C84"/>
    <w:rsid w:val="004F5257"/>
    <w:rsid w:val="004F7484"/>
    <w:rsid w:val="00500697"/>
    <w:rsid w:val="00500D64"/>
    <w:rsid w:val="00502ACB"/>
    <w:rsid w:val="00504C75"/>
    <w:rsid w:val="005134C3"/>
    <w:rsid w:val="005155DA"/>
    <w:rsid w:val="0051604A"/>
    <w:rsid w:val="0052037E"/>
    <w:rsid w:val="005220EC"/>
    <w:rsid w:val="00522194"/>
    <w:rsid w:val="005226B0"/>
    <w:rsid w:val="005228E3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B7"/>
    <w:rsid w:val="005620E7"/>
    <w:rsid w:val="00563358"/>
    <w:rsid w:val="00566450"/>
    <w:rsid w:val="0057128E"/>
    <w:rsid w:val="00577A2F"/>
    <w:rsid w:val="005871BE"/>
    <w:rsid w:val="005901A7"/>
    <w:rsid w:val="00593C74"/>
    <w:rsid w:val="005A02B8"/>
    <w:rsid w:val="005A4E13"/>
    <w:rsid w:val="005B13F7"/>
    <w:rsid w:val="005B4D0D"/>
    <w:rsid w:val="005B5181"/>
    <w:rsid w:val="005B7EAB"/>
    <w:rsid w:val="005C2775"/>
    <w:rsid w:val="005C30E8"/>
    <w:rsid w:val="005C3C5D"/>
    <w:rsid w:val="005C4B13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3D6D"/>
    <w:rsid w:val="005F5643"/>
    <w:rsid w:val="005F5692"/>
    <w:rsid w:val="005F5E85"/>
    <w:rsid w:val="005F6FBD"/>
    <w:rsid w:val="005F7126"/>
    <w:rsid w:val="0060563E"/>
    <w:rsid w:val="0060656C"/>
    <w:rsid w:val="006137A4"/>
    <w:rsid w:val="006146F6"/>
    <w:rsid w:val="006158EA"/>
    <w:rsid w:val="006205F4"/>
    <w:rsid w:val="00624BEE"/>
    <w:rsid w:val="00625580"/>
    <w:rsid w:val="006303B4"/>
    <w:rsid w:val="0063173C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60CF"/>
    <w:rsid w:val="00667DCB"/>
    <w:rsid w:val="0067494A"/>
    <w:rsid w:val="00674AFF"/>
    <w:rsid w:val="0068033C"/>
    <w:rsid w:val="0068326B"/>
    <w:rsid w:val="00685423"/>
    <w:rsid w:val="00687DF0"/>
    <w:rsid w:val="00694A0B"/>
    <w:rsid w:val="006A1F4B"/>
    <w:rsid w:val="006A2740"/>
    <w:rsid w:val="006A302C"/>
    <w:rsid w:val="006B2A09"/>
    <w:rsid w:val="006B41A3"/>
    <w:rsid w:val="006B6C93"/>
    <w:rsid w:val="006C056E"/>
    <w:rsid w:val="006C7008"/>
    <w:rsid w:val="006D079F"/>
    <w:rsid w:val="006D1D07"/>
    <w:rsid w:val="006D21F6"/>
    <w:rsid w:val="006D6576"/>
    <w:rsid w:val="006E1B63"/>
    <w:rsid w:val="006E4193"/>
    <w:rsid w:val="006F0165"/>
    <w:rsid w:val="006F15CA"/>
    <w:rsid w:val="006F5C65"/>
    <w:rsid w:val="007019CD"/>
    <w:rsid w:val="00707616"/>
    <w:rsid w:val="00710412"/>
    <w:rsid w:val="00710DE2"/>
    <w:rsid w:val="00723708"/>
    <w:rsid w:val="00723E1C"/>
    <w:rsid w:val="0072450D"/>
    <w:rsid w:val="00725861"/>
    <w:rsid w:val="00725C96"/>
    <w:rsid w:val="007270A0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62452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336D"/>
    <w:rsid w:val="00794318"/>
    <w:rsid w:val="007970CF"/>
    <w:rsid w:val="007A4072"/>
    <w:rsid w:val="007A6933"/>
    <w:rsid w:val="007B0A03"/>
    <w:rsid w:val="007B2AD8"/>
    <w:rsid w:val="007B2F31"/>
    <w:rsid w:val="007B44B0"/>
    <w:rsid w:val="007B51D1"/>
    <w:rsid w:val="007B560B"/>
    <w:rsid w:val="007B569C"/>
    <w:rsid w:val="007B6003"/>
    <w:rsid w:val="007C51F2"/>
    <w:rsid w:val="007C7DD4"/>
    <w:rsid w:val="007D060C"/>
    <w:rsid w:val="007D0C6A"/>
    <w:rsid w:val="007D167E"/>
    <w:rsid w:val="007D1B08"/>
    <w:rsid w:val="007D4CE3"/>
    <w:rsid w:val="007E31B4"/>
    <w:rsid w:val="007E37AA"/>
    <w:rsid w:val="007E5795"/>
    <w:rsid w:val="007E7415"/>
    <w:rsid w:val="007F0F45"/>
    <w:rsid w:val="007F1F89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B67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2C5F"/>
    <w:rsid w:val="008840EB"/>
    <w:rsid w:val="008916DF"/>
    <w:rsid w:val="00891E39"/>
    <w:rsid w:val="008A12E3"/>
    <w:rsid w:val="008A1B02"/>
    <w:rsid w:val="008A3E7F"/>
    <w:rsid w:val="008A445E"/>
    <w:rsid w:val="008A749C"/>
    <w:rsid w:val="008B0578"/>
    <w:rsid w:val="008B60BF"/>
    <w:rsid w:val="008C4035"/>
    <w:rsid w:val="008D21F8"/>
    <w:rsid w:val="008D4441"/>
    <w:rsid w:val="008D4FC9"/>
    <w:rsid w:val="008E6B93"/>
    <w:rsid w:val="008F395B"/>
    <w:rsid w:val="008F3D1A"/>
    <w:rsid w:val="008F5307"/>
    <w:rsid w:val="008F5F08"/>
    <w:rsid w:val="00900B1E"/>
    <w:rsid w:val="009013AD"/>
    <w:rsid w:val="00901C89"/>
    <w:rsid w:val="00902B20"/>
    <w:rsid w:val="0090518E"/>
    <w:rsid w:val="00910128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AD4"/>
    <w:rsid w:val="00943E64"/>
    <w:rsid w:val="0094742C"/>
    <w:rsid w:val="00947FAA"/>
    <w:rsid w:val="0095703E"/>
    <w:rsid w:val="009656F3"/>
    <w:rsid w:val="00967460"/>
    <w:rsid w:val="0097133C"/>
    <w:rsid w:val="00982978"/>
    <w:rsid w:val="00984020"/>
    <w:rsid w:val="00986681"/>
    <w:rsid w:val="009868B8"/>
    <w:rsid w:val="00987E7C"/>
    <w:rsid w:val="009910E7"/>
    <w:rsid w:val="00992DDB"/>
    <w:rsid w:val="00993979"/>
    <w:rsid w:val="00996348"/>
    <w:rsid w:val="00996554"/>
    <w:rsid w:val="009A063F"/>
    <w:rsid w:val="009A1D45"/>
    <w:rsid w:val="009A36D7"/>
    <w:rsid w:val="009A6EB2"/>
    <w:rsid w:val="009B1040"/>
    <w:rsid w:val="009B67B7"/>
    <w:rsid w:val="009B7019"/>
    <w:rsid w:val="009B7A19"/>
    <w:rsid w:val="009C2E0E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14F5"/>
    <w:rsid w:val="00A12F75"/>
    <w:rsid w:val="00A13689"/>
    <w:rsid w:val="00A202EC"/>
    <w:rsid w:val="00A251C5"/>
    <w:rsid w:val="00A2576D"/>
    <w:rsid w:val="00A27E7A"/>
    <w:rsid w:val="00A30DFA"/>
    <w:rsid w:val="00A34107"/>
    <w:rsid w:val="00A34C1B"/>
    <w:rsid w:val="00A45B8D"/>
    <w:rsid w:val="00A52A8E"/>
    <w:rsid w:val="00A54BE8"/>
    <w:rsid w:val="00A5671C"/>
    <w:rsid w:val="00A56882"/>
    <w:rsid w:val="00A62215"/>
    <w:rsid w:val="00A6641C"/>
    <w:rsid w:val="00A706F6"/>
    <w:rsid w:val="00A73F1A"/>
    <w:rsid w:val="00A746B5"/>
    <w:rsid w:val="00A816B5"/>
    <w:rsid w:val="00A875DB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C4692"/>
    <w:rsid w:val="00AC6DEF"/>
    <w:rsid w:val="00AD1B10"/>
    <w:rsid w:val="00AD250F"/>
    <w:rsid w:val="00AD6371"/>
    <w:rsid w:val="00AE2216"/>
    <w:rsid w:val="00AE2A95"/>
    <w:rsid w:val="00AE478D"/>
    <w:rsid w:val="00AE5BE9"/>
    <w:rsid w:val="00AF4926"/>
    <w:rsid w:val="00AF6F77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45746"/>
    <w:rsid w:val="00B50208"/>
    <w:rsid w:val="00B51718"/>
    <w:rsid w:val="00B543BB"/>
    <w:rsid w:val="00B57645"/>
    <w:rsid w:val="00B6389A"/>
    <w:rsid w:val="00B64673"/>
    <w:rsid w:val="00B64E14"/>
    <w:rsid w:val="00B65631"/>
    <w:rsid w:val="00B70280"/>
    <w:rsid w:val="00B7339C"/>
    <w:rsid w:val="00B7407A"/>
    <w:rsid w:val="00B75BF1"/>
    <w:rsid w:val="00B76515"/>
    <w:rsid w:val="00B77E9C"/>
    <w:rsid w:val="00B84CE0"/>
    <w:rsid w:val="00B85186"/>
    <w:rsid w:val="00B87E15"/>
    <w:rsid w:val="00B902B2"/>
    <w:rsid w:val="00B90B19"/>
    <w:rsid w:val="00B973D6"/>
    <w:rsid w:val="00BA1807"/>
    <w:rsid w:val="00BA3D64"/>
    <w:rsid w:val="00BA41BA"/>
    <w:rsid w:val="00BA464C"/>
    <w:rsid w:val="00BA7B51"/>
    <w:rsid w:val="00BB0087"/>
    <w:rsid w:val="00BB3F67"/>
    <w:rsid w:val="00BC113B"/>
    <w:rsid w:val="00BC27EF"/>
    <w:rsid w:val="00BC68CB"/>
    <w:rsid w:val="00BD22AE"/>
    <w:rsid w:val="00BD2C59"/>
    <w:rsid w:val="00BE24DD"/>
    <w:rsid w:val="00BE2779"/>
    <w:rsid w:val="00BE39A6"/>
    <w:rsid w:val="00BE4A14"/>
    <w:rsid w:val="00BF2EC0"/>
    <w:rsid w:val="00BF39DC"/>
    <w:rsid w:val="00BF4752"/>
    <w:rsid w:val="00BF4B65"/>
    <w:rsid w:val="00BF5B05"/>
    <w:rsid w:val="00C10A33"/>
    <w:rsid w:val="00C111DA"/>
    <w:rsid w:val="00C129C9"/>
    <w:rsid w:val="00C15B4A"/>
    <w:rsid w:val="00C20C80"/>
    <w:rsid w:val="00C21500"/>
    <w:rsid w:val="00C23555"/>
    <w:rsid w:val="00C3162E"/>
    <w:rsid w:val="00C3186E"/>
    <w:rsid w:val="00C340B7"/>
    <w:rsid w:val="00C37E5D"/>
    <w:rsid w:val="00C42DFC"/>
    <w:rsid w:val="00C43B2C"/>
    <w:rsid w:val="00C43CC8"/>
    <w:rsid w:val="00C47CC5"/>
    <w:rsid w:val="00C51689"/>
    <w:rsid w:val="00C54642"/>
    <w:rsid w:val="00C5464E"/>
    <w:rsid w:val="00C5759C"/>
    <w:rsid w:val="00C640B6"/>
    <w:rsid w:val="00C6451B"/>
    <w:rsid w:val="00C64A32"/>
    <w:rsid w:val="00C6627A"/>
    <w:rsid w:val="00C66E8D"/>
    <w:rsid w:val="00C670FE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49B5"/>
    <w:rsid w:val="00C95794"/>
    <w:rsid w:val="00C97015"/>
    <w:rsid w:val="00C974D1"/>
    <w:rsid w:val="00C97853"/>
    <w:rsid w:val="00CA0714"/>
    <w:rsid w:val="00CA0850"/>
    <w:rsid w:val="00CA1BB3"/>
    <w:rsid w:val="00CA56B7"/>
    <w:rsid w:val="00CA5CAC"/>
    <w:rsid w:val="00CA5FAC"/>
    <w:rsid w:val="00CA7646"/>
    <w:rsid w:val="00CB0C6E"/>
    <w:rsid w:val="00CB0E61"/>
    <w:rsid w:val="00CB39DF"/>
    <w:rsid w:val="00CC0F8C"/>
    <w:rsid w:val="00CC2B8C"/>
    <w:rsid w:val="00CC4B3E"/>
    <w:rsid w:val="00CD57F9"/>
    <w:rsid w:val="00CD6B72"/>
    <w:rsid w:val="00CD7415"/>
    <w:rsid w:val="00CE0591"/>
    <w:rsid w:val="00CE2D47"/>
    <w:rsid w:val="00CE3911"/>
    <w:rsid w:val="00CF0C9B"/>
    <w:rsid w:val="00CF23A1"/>
    <w:rsid w:val="00CF2407"/>
    <w:rsid w:val="00CF3F31"/>
    <w:rsid w:val="00CF5314"/>
    <w:rsid w:val="00CF5319"/>
    <w:rsid w:val="00CF6AEE"/>
    <w:rsid w:val="00D04C62"/>
    <w:rsid w:val="00D06B32"/>
    <w:rsid w:val="00D10EF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3564B"/>
    <w:rsid w:val="00D42B4D"/>
    <w:rsid w:val="00D47738"/>
    <w:rsid w:val="00D478D3"/>
    <w:rsid w:val="00D514FF"/>
    <w:rsid w:val="00D5309E"/>
    <w:rsid w:val="00D54497"/>
    <w:rsid w:val="00D54784"/>
    <w:rsid w:val="00D56764"/>
    <w:rsid w:val="00D61175"/>
    <w:rsid w:val="00D62BDA"/>
    <w:rsid w:val="00D64739"/>
    <w:rsid w:val="00D6601B"/>
    <w:rsid w:val="00D7046D"/>
    <w:rsid w:val="00D7703A"/>
    <w:rsid w:val="00D8156E"/>
    <w:rsid w:val="00D8441A"/>
    <w:rsid w:val="00D847A4"/>
    <w:rsid w:val="00D84E53"/>
    <w:rsid w:val="00D8794C"/>
    <w:rsid w:val="00D95AC4"/>
    <w:rsid w:val="00D95CB5"/>
    <w:rsid w:val="00D96968"/>
    <w:rsid w:val="00D97D8C"/>
    <w:rsid w:val="00DA3943"/>
    <w:rsid w:val="00DA3EDE"/>
    <w:rsid w:val="00DA616D"/>
    <w:rsid w:val="00DB1ED9"/>
    <w:rsid w:val="00DB22D5"/>
    <w:rsid w:val="00DB696F"/>
    <w:rsid w:val="00DC7C7F"/>
    <w:rsid w:val="00DD11F9"/>
    <w:rsid w:val="00DD5555"/>
    <w:rsid w:val="00DD5E52"/>
    <w:rsid w:val="00DE6122"/>
    <w:rsid w:val="00DF0FBB"/>
    <w:rsid w:val="00DF5BD8"/>
    <w:rsid w:val="00E01CEC"/>
    <w:rsid w:val="00E0400E"/>
    <w:rsid w:val="00E0793C"/>
    <w:rsid w:val="00E11E47"/>
    <w:rsid w:val="00E13F12"/>
    <w:rsid w:val="00E22D6C"/>
    <w:rsid w:val="00E255DB"/>
    <w:rsid w:val="00E3001C"/>
    <w:rsid w:val="00E32080"/>
    <w:rsid w:val="00E47DE5"/>
    <w:rsid w:val="00E51B0F"/>
    <w:rsid w:val="00E53DDB"/>
    <w:rsid w:val="00E5590D"/>
    <w:rsid w:val="00E55C8E"/>
    <w:rsid w:val="00E604D2"/>
    <w:rsid w:val="00E60CDC"/>
    <w:rsid w:val="00E619BE"/>
    <w:rsid w:val="00E630BB"/>
    <w:rsid w:val="00E63B2A"/>
    <w:rsid w:val="00E643FA"/>
    <w:rsid w:val="00E70DD6"/>
    <w:rsid w:val="00E752A9"/>
    <w:rsid w:val="00E82113"/>
    <w:rsid w:val="00E850F9"/>
    <w:rsid w:val="00E9035D"/>
    <w:rsid w:val="00E90B50"/>
    <w:rsid w:val="00E910B3"/>
    <w:rsid w:val="00E91310"/>
    <w:rsid w:val="00E93C00"/>
    <w:rsid w:val="00E959B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187"/>
    <w:rsid w:val="00EC48F1"/>
    <w:rsid w:val="00EC559F"/>
    <w:rsid w:val="00ED2AF8"/>
    <w:rsid w:val="00ED6DDA"/>
    <w:rsid w:val="00EE1850"/>
    <w:rsid w:val="00EE2682"/>
    <w:rsid w:val="00EE3223"/>
    <w:rsid w:val="00EE70D5"/>
    <w:rsid w:val="00EE7AAE"/>
    <w:rsid w:val="00EF021A"/>
    <w:rsid w:val="00EF0A5D"/>
    <w:rsid w:val="00EF102E"/>
    <w:rsid w:val="00EF664A"/>
    <w:rsid w:val="00F0084A"/>
    <w:rsid w:val="00F0202C"/>
    <w:rsid w:val="00F02339"/>
    <w:rsid w:val="00F03302"/>
    <w:rsid w:val="00F034B5"/>
    <w:rsid w:val="00F050D7"/>
    <w:rsid w:val="00F10B69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35892"/>
    <w:rsid w:val="00F3600D"/>
    <w:rsid w:val="00F42D98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0FBC"/>
    <w:rsid w:val="00F962E7"/>
    <w:rsid w:val="00FA0C6F"/>
    <w:rsid w:val="00FA19B5"/>
    <w:rsid w:val="00FB103A"/>
    <w:rsid w:val="00FB1DAD"/>
    <w:rsid w:val="00FB239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0EAE"/>
    <w:rsid w:val="00FE4704"/>
    <w:rsid w:val="00FE58A5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DED1BEAA-FEB7-BD47-A631-27037228F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9B5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3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2C21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11AE0B6-7058-4236-AE06-6FB01BDCB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4</Pages>
  <Words>865</Words>
  <Characters>4759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HDGHFD</vt:lpstr>
    </vt:vector>
  </TitlesOfParts>
  <Company>Microsoft</Company>
  <LinksUpToDate>false</LinksUpToDate>
  <CharactersWithSpaces>5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CARLOS STEFANO LANDAZURI VALDIVIEZO</cp:lastModifiedBy>
  <cp:revision>87</cp:revision>
  <cp:lastPrinted>2014-09-01T13:19:00Z</cp:lastPrinted>
  <dcterms:created xsi:type="dcterms:W3CDTF">2023-12-10T15:02:00Z</dcterms:created>
  <dcterms:modified xsi:type="dcterms:W3CDTF">2024-03-06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